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1B99B" w14:textId="77777777" w:rsidR="005B3F8D" w:rsidRDefault="005B3F8D" w:rsidP="00D6725A">
      <w:pPr>
        <w:spacing w:before="240" w:after="240"/>
        <w:jc w:val="right"/>
        <w:rPr>
          <w:rFonts w:ascii="Poppins" w:eastAsia="Poppins" w:hAnsi="Poppins" w:cs="Poppins"/>
          <w:i/>
        </w:rPr>
      </w:pPr>
    </w:p>
    <w:p w14:paraId="4AE14FAD" w14:textId="4E4A04DC" w:rsidR="00DA77AF" w:rsidRPr="004661B5" w:rsidRDefault="00521B4A" w:rsidP="008065F0">
      <w:pPr>
        <w:spacing w:before="240" w:after="240"/>
        <w:jc w:val="right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  <w:i/>
        </w:rPr>
        <w:t xml:space="preserve">Załącznik nr </w:t>
      </w:r>
      <w:r w:rsidR="00B122AF" w:rsidRPr="004661B5">
        <w:rPr>
          <w:rFonts w:ascii="Poppins" w:eastAsia="Poppins" w:hAnsi="Poppins" w:cs="Poppins"/>
          <w:i/>
        </w:rPr>
        <w:t>2</w:t>
      </w:r>
      <w:r w:rsidR="00D6725A" w:rsidRPr="004661B5">
        <w:rPr>
          <w:rFonts w:ascii="Poppins" w:eastAsia="Poppins" w:hAnsi="Poppins" w:cs="Poppins"/>
          <w:i/>
        </w:rPr>
        <w:t xml:space="preserve"> </w:t>
      </w:r>
      <w:r w:rsidRPr="004661B5">
        <w:rPr>
          <w:rFonts w:ascii="Poppins" w:eastAsia="Poppins" w:hAnsi="Poppins" w:cs="Poppins"/>
          <w:i/>
        </w:rPr>
        <w:t>do Regulaminu konkursu</w:t>
      </w:r>
    </w:p>
    <w:p w14:paraId="512380A8" w14:textId="531543BC" w:rsidR="00FA3FBB" w:rsidRPr="00A14046" w:rsidRDefault="00DA77AF" w:rsidP="00A14046">
      <w:pPr>
        <w:spacing w:before="240" w:after="240"/>
        <w:jc w:val="center"/>
        <w:rPr>
          <w:rFonts w:ascii="Poppins" w:eastAsia="Poppins" w:hAnsi="Poppins" w:cs="Poppins"/>
          <w:b/>
          <w:i/>
          <w:sz w:val="24"/>
          <w:szCs w:val="24"/>
        </w:rPr>
      </w:pPr>
      <w:r w:rsidRPr="00A14046">
        <w:rPr>
          <w:rFonts w:ascii="Poppins" w:eastAsia="Poppins" w:hAnsi="Poppins" w:cs="Poppins"/>
          <w:b/>
          <w:i/>
          <w:sz w:val="24"/>
          <w:szCs w:val="24"/>
        </w:rPr>
        <w:t>ZGŁOSZENIE PRACY KONKURSOWEJ</w:t>
      </w:r>
    </w:p>
    <w:p w14:paraId="5A0B8AEA" w14:textId="0968893F" w:rsidR="00FA3FBB" w:rsidRPr="00A14046" w:rsidRDefault="00521B4A" w:rsidP="005D0CEF">
      <w:pPr>
        <w:spacing w:before="240" w:after="240"/>
        <w:jc w:val="center"/>
        <w:rPr>
          <w:rFonts w:ascii="Poppins" w:eastAsia="Poppins" w:hAnsi="Poppins" w:cs="Poppins"/>
          <w:b/>
          <w:i/>
          <w:sz w:val="24"/>
          <w:szCs w:val="24"/>
        </w:rPr>
      </w:pPr>
      <w:bookmarkStart w:id="0" w:name="_Hlk209182740"/>
      <w:r w:rsidRPr="00A14046">
        <w:rPr>
          <w:rFonts w:ascii="Poppins" w:eastAsia="Poppins" w:hAnsi="Poppins" w:cs="Poppins"/>
          <w:b/>
          <w:i/>
          <w:sz w:val="24"/>
          <w:szCs w:val="24"/>
        </w:rPr>
        <w:t>Zgoda i oświadczenia rodzica/opiekuna prawnego</w:t>
      </w:r>
      <w:r w:rsidR="00EB5328" w:rsidRPr="004661B5">
        <w:rPr>
          <w:rFonts w:ascii="Poppins" w:eastAsia="Poppins" w:hAnsi="Poppins" w:cs="Poppins"/>
          <w:b/>
          <w:i/>
          <w:sz w:val="24"/>
          <w:szCs w:val="24"/>
        </w:rPr>
        <w:t xml:space="preserve"> małoletniego</w:t>
      </w:r>
      <w:r w:rsidR="00B122AF" w:rsidRPr="00A14046">
        <w:rPr>
          <w:rFonts w:ascii="Poppins" w:eastAsia="Poppins" w:hAnsi="Poppins" w:cs="Poppins"/>
          <w:b/>
          <w:i/>
          <w:sz w:val="24"/>
          <w:szCs w:val="24"/>
        </w:rPr>
        <w:t xml:space="preserve"> </w:t>
      </w:r>
      <w:r w:rsidR="005A2537">
        <w:rPr>
          <w:rFonts w:ascii="Poppins" w:eastAsia="Poppins" w:hAnsi="Poppins" w:cs="Poppins"/>
          <w:b/>
          <w:i/>
          <w:sz w:val="24"/>
          <w:szCs w:val="24"/>
        </w:rPr>
        <w:t>u</w:t>
      </w:r>
      <w:r w:rsidR="00B122AF" w:rsidRPr="00A14046">
        <w:rPr>
          <w:rFonts w:ascii="Poppins" w:eastAsia="Poppins" w:hAnsi="Poppins" w:cs="Poppins"/>
          <w:b/>
          <w:i/>
          <w:sz w:val="24"/>
          <w:szCs w:val="24"/>
        </w:rPr>
        <w:t>cznia</w:t>
      </w:r>
    </w:p>
    <w:p w14:paraId="3F68D92C" w14:textId="3A01D46E" w:rsidR="00FE194A" w:rsidRPr="00A14046" w:rsidRDefault="00FE194A" w:rsidP="005D0CEF">
      <w:pPr>
        <w:spacing w:before="240" w:after="240"/>
        <w:jc w:val="center"/>
        <w:rPr>
          <w:rFonts w:ascii="Poppins" w:eastAsia="Poppins" w:hAnsi="Poppins" w:cs="Poppins"/>
          <w:b/>
          <w:i/>
          <w:sz w:val="24"/>
          <w:szCs w:val="24"/>
        </w:rPr>
      </w:pPr>
      <w:r w:rsidRPr="00A14046">
        <w:rPr>
          <w:rFonts w:ascii="Poppins" w:eastAsia="Poppins" w:hAnsi="Poppins" w:cs="Poppins"/>
          <w:b/>
          <w:i/>
          <w:sz w:val="24"/>
          <w:szCs w:val="24"/>
        </w:rPr>
        <w:t xml:space="preserve">Udzielenie licencji </w:t>
      </w:r>
    </w:p>
    <w:bookmarkEnd w:id="0"/>
    <w:p w14:paraId="07DD23B4" w14:textId="139A171B" w:rsidR="00FA3FBB" w:rsidRPr="004661B5" w:rsidRDefault="00521B4A" w:rsidP="005D0CEF">
      <w:pPr>
        <w:spacing w:before="240" w:after="240"/>
        <w:jc w:val="center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[WYPEŁNIA RODZIC/OPIEKUN PRAWNY UCZNIA MAŁOLETNIEGO</w:t>
      </w:r>
      <w:r w:rsidR="00B122AF" w:rsidRPr="004661B5">
        <w:rPr>
          <w:rFonts w:ascii="Poppins" w:eastAsia="Poppins" w:hAnsi="Poppins" w:cs="Poppins"/>
        </w:rPr>
        <w:t xml:space="preserve"> </w:t>
      </w:r>
      <w:r w:rsidR="00EB5328" w:rsidRPr="004661B5">
        <w:rPr>
          <w:rFonts w:ascii="Poppins" w:eastAsia="Poppins" w:hAnsi="Poppins" w:cs="Poppins"/>
        </w:rPr>
        <w:br/>
      </w:r>
      <w:r w:rsidR="009B43CB" w:rsidRPr="004661B5">
        <w:rPr>
          <w:rFonts w:ascii="Poppins" w:eastAsia="Poppins" w:hAnsi="Poppins" w:cs="Poppins"/>
        </w:rPr>
        <w:t>zwany dalej „Uczniem”</w:t>
      </w:r>
      <w:r w:rsidRPr="004661B5">
        <w:rPr>
          <w:rFonts w:ascii="Poppins" w:eastAsia="Poppins" w:hAnsi="Poppins" w:cs="Poppins"/>
        </w:rPr>
        <w:t>]</w:t>
      </w:r>
    </w:p>
    <w:p w14:paraId="69AB00E7" w14:textId="08A95281" w:rsidR="00FA3FBB" w:rsidRPr="004661B5" w:rsidRDefault="00521B4A">
      <w:pPr>
        <w:spacing w:before="240" w:after="240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  <w:b/>
        </w:rPr>
        <w:t xml:space="preserve"> Ja, niżej podpisany/-a </w:t>
      </w:r>
      <w:r w:rsidRPr="004661B5">
        <w:rPr>
          <w:rFonts w:ascii="Poppins" w:eastAsia="Poppins" w:hAnsi="Poppins" w:cs="Poppins"/>
        </w:rPr>
        <w:t>_______________________________________</w:t>
      </w:r>
    </w:p>
    <w:p w14:paraId="604E91AE" w14:textId="4797B481" w:rsidR="00FA3FBB" w:rsidRPr="004661B5" w:rsidRDefault="00521B4A">
      <w:pPr>
        <w:spacing w:before="240" w:after="240"/>
        <w:rPr>
          <w:rFonts w:ascii="Poppins" w:eastAsia="Poppins" w:hAnsi="Poppins" w:cs="Poppins"/>
          <w:b/>
        </w:rPr>
      </w:pPr>
      <w:r w:rsidRPr="004661B5">
        <w:rPr>
          <w:rFonts w:ascii="Poppins" w:eastAsia="Poppins" w:hAnsi="Poppins" w:cs="Poppins"/>
          <w:b/>
        </w:rPr>
        <w:t>wyrażam zgodę na</w:t>
      </w:r>
      <w:r w:rsidRPr="004661B5">
        <w:rPr>
          <w:rFonts w:ascii="Poppins" w:eastAsia="Poppins" w:hAnsi="Poppins" w:cs="Poppins"/>
        </w:rPr>
        <w:t xml:space="preserve"> </w:t>
      </w:r>
      <w:r w:rsidRPr="004661B5">
        <w:rPr>
          <w:rFonts w:ascii="Poppins" w:eastAsia="Poppins" w:hAnsi="Poppins" w:cs="Poppins"/>
          <w:b/>
        </w:rPr>
        <w:t>udział córki / syna / podopiecznego*</w:t>
      </w:r>
      <w:r w:rsidR="00B8699D" w:rsidRPr="004661B5">
        <w:rPr>
          <w:rFonts w:ascii="Poppins" w:eastAsia="Poppins" w:hAnsi="Poppins" w:cs="Poppins"/>
          <w:b/>
        </w:rPr>
        <w:t xml:space="preserve"> w Konkursie „Mikroświaty wyobraźni – biologia, chemia i sztuka w jednym kadrze”</w:t>
      </w:r>
    </w:p>
    <w:p w14:paraId="4137B267" w14:textId="197529B9" w:rsidR="001E7D9E" w:rsidRPr="004661B5" w:rsidRDefault="001E7D9E" w:rsidP="001E7D9E">
      <w:pPr>
        <w:spacing w:before="240" w:after="240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  <w:b/>
        </w:rPr>
        <w:t>i niniejszym zgłaszam Pracę konkursową</w:t>
      </w:r>
      <w:r w:rsidR="00EB5328" w:rsidRPr="004661B5">
        <w:rPr>
          <w:rFonts w:ascii="Poppins" w:eastAsia="Poppins" w:hAnsi="Poppins" w:cs="Poppins"/>
          <w:b/>
        </w:rPr>
        <w:t xml:space="preserve"> pt.</w:t>
      </w:r>
      <w:r w:rsidRPr="004661B5">
        <w:rPr>
          <w:rFonts w:ascii="Poppins" w:eastAsia="Poppins" w:hAnsi="Poppins" w:cs="Poppins"/>
        </w:rPr>
        <w:t>:</w:t>
      </w:r>
    </w:p>
    <w:p w14:paraId="10C3EC5E" w14:textId="326D7745" w:rsidR="001E7D9E" w:rsidRPr="004661B5" w:rsidRDefault="001E7D9E" w:rsidP="001E7D9E">
      <w:pPr>
        <w:spacing w:before="240" w:line="360" w:lineRule="auto"/>
        <w:ind w:left="40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_________________________________________________________________________________</w:t>
      </w:r>
    </w:p>
    <w:p w14:paraId="474F888C" w14:textId="77777777" w:rsidR="001E7D9E" w:rsidRPr="004661B5" w:rsidRDefault="001E7D9E" w:rsidP="001E7D9E">
      <w:pPr>
        <w:spacing w:after="240" w:line="480" w:lineRule="auto"/>
        <w:ind w:left="40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  <w:i/>
        </w:rPr>
        <w:t>nazwa Pracy konkursowej</w:t>
      </w:r>
    </w:p>
    <w:p w14:paraId="513637C1" w14:textId="77777777" w:rsidR="001E7D9E" w:rsidRPr="004661B5" w:rsidRDefault="001E7D9E" w:rsidP="001E7D9E">
      <w:pPr>
        <w:spacing w:line="480" w:lineRule="auto"/>
        <w:ind w:left="40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której autorem jest:</w:t>
      </w:r>
    </w:p>
    <w:p w14:paraId="7EA00FA1" w14:textId="26FF0E3D" w:rsidR="001E7D9E" w:rsidRPr="004661B5" w:rsidRDefault="001E7D9E" w:rsidP="008714A4">
      <w:pPr>
        <w:spacing w:before="240" w:line="360" w:lineRule="auto"/>
        <w:ind w:left="40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_________________________________________________________________________________</w:t>
      </w:r>
    </w:p>
    <w:p w14:paraId="5D8495B6" w14:textId="77777777" w:rsidR="001E7D9E" w:rsidRPr="004661B5" w:rsidRDefault="001E7D9E" w:rsidP="001E7D9E">
      <w:pPr>
        <w:spacing w:after="240" w:line="480" w:lineRule="auto"/>
        <w:ind w:left="40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  <w:i/>
        </w:rPr>
        <w:t xml:space="preserve">Imiona i nazwisko autora </w:t>
      </w:r>
    </w:p>
    <w:p w14:paraId="42705BA1" w14:textId="77777777" w:rsidR="001E7D9E" w:rsidRPr="004661B5" w:rsidRDefault="001E7D9E" w:rsidP="001E7D9E">
      <w:pPr>
        <w:spacing w:line="480" w:lineRule="auto"/>
        <w:ind w:left="40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Uczeń/uczennica szkoły:</w:t>
      </w:r>
    </w:p>
    <w:p w14:paraId="6B781AA2" w14:textId="21D1F1C2" w:rsidR="001E7D9E" w:rsidRPr="004661B5" w:rsidRDefault="001E7D9E" w:rsidP="001E7D9E">
      <w:pPr>
        <w:spacing w:before="240" w:line="360" w:lineRule="auto"/>
        <w:ind w:left="40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_________________________________________________________________________________</w:t>
      </w:r>
    </w:p>
    <w:p w14:paraId="712C70A4" w14:textId="77777777" w:rsidR="001E7D9E" w:rsidRPr="004661B5" w:rsidRDefault="001E7D9E" w:rsidP="001E7D9E">
      <w:pPr>
        <w:spacing w:after="240" w:line="480" w:lineRule="auto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  <w:i/>
        </w:rPr>
        <w:t>Nazwa i adres szkoły</w:t>
      </w:r>
    </w:p>
    <w:p w14:paraId="317C9B65" w14:textId="77777777" w:rsidR="008065F0" w:rsidRDefault="008065F0" w:rsidP="008714A4">
      <w:pPr>
        <w:spacing w:before="240" w:after="240"/>
        <w:jc w:val="both"/>
        <w:rPr>
          <w:rFonts w:ascii="Poppins" w:eastAsia="Poppins" w:hAnsi="Poppins" w:cs="Poppins"/>
        </w:rPr>
      </w:pPr>
    </w:p>
    <w:p w14:paraId="013641D4" w14:textId="62CEC586" w:rsidR="00EB5328" w:rsidRPr="004661B5" w:rsidRDefault="00EB5328" w:rsidP="008714A4">
      <w:pPr>
        <w:spacing w:before="240" w:after="240"/>
        <w:jc w:val="both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Jednocześnie w związku z Konkursem „Mikroświaty wyobraźni – biologia, chemia i sztuka w jednym kadrze” oświadczam/-y, że:</w:t>
      </w:r>
    </w:p>
    <w:p w14:paraId="43045E59" w14:textId="23C36A43" w:rsidR="00EB5328" w:rsidRPr="006B02D0" w:rsidRDefault="00521B4A" w:rsidP="00A14046">
      <w:pPr>
        <w:pStyle w:val="Akapitzlist"/>
        <w:numPr>
          <w:ilvl w:val="3"/>
          <w:numId w:val="19"/>
        </w:numPr>
        <w:ind w:left="426"/>
        <w:jc w:val="both"/>
        <w:rPr>
          <w:rFonts w:ascii="Poppins" w:hAnsi="Poppins" w:cs="Poppins"/>
        </w:rPr>
      </w:pPr>
      <w:r w:rsidRPr="005B3F8D">
        <w:rPr>
          <w:rFonts w:ascii="Poppins" w:eastAsia="Poppins" w:hAnsi="Poppins" w:cs="Poppins"/>
        </w:rPr>
        <w:t>Potwierdzam, że znany mi jest Regulamin konkursu „</w:t>
      </w:r>
      <w:r w:rsidR="001E7D9E" w:rsidRPr="005B3F8D">
        <w:rPr>
          <w:rFonts w:ascii="Poppins" w:eastAsia="Poppins" w:hAnsi="Poppins" w:cs="Poppins"/>
        </w:rPr>
        <w:t>Mikroświaty wyobraźni</w:t>
      </w:r>
      <w:r w:rsidR="00505098" w:rsidRPr="005B3F8D">
        <w:rPr>
          <w:rFonts w:ascii="Poppins" w:eastAsia="Poppins" w:hAnsi="Poppins" w:cs="Poppins"/>
        </w:rPr>
        <w:t xml:space="preserve"> – biologia, chemia i sztuka w jednym kadrze</w:t>
      </w:r>
      <w:r w:rsidRPr="005B3F8D">
        <w:rPr>
          <w:rFonts w:ascii="Poppins" w:eastAsia="Poppins" w:hAnsi="Poppins" w:cs="Poppins"/>
        </w:rPr>
        <w:t>” i akceptuję w imieniu dziecka jego postanowienia</w:t>
      </w:r>
      <w:r w:rsidRPr="006B02D0">
        <w:rPr>
          <w:rFonts w:ascii="Poppins" w:hAnsi="Poppins" w:cs="Poppins"/>
        </w:rPr>
        <w:t xml:space="preserve">. </w:t>
      </w:r>
    </w:p>
    <w:p w14:paraId="33B96D91" w14:textId="00F4E625" w:rsidR="00FA3FBB" w:rsidRPr="008065F0" w:rsidRDefault="00521B4A" w:rsidP="008065F0">
      <w:pPr>
        <w:pStyle w:val="Akapitzlist"/>
        <w:numPr>
          <w:ilvl w:val="3"/>
          <w:numId w:val="19"/>
        </w:numPr>
        <w:ind w:left="426"/>
        <w:jc w:val="both"/>
        <w:rPr>
          <w:rFonts w:ascii="Poppins" w:hAnsi="Poppins" w:cs="Poppins"/>
        </w:rPr>
      </w:pPr>
      <w:r w:rsidRPr="006B02D0">
        <w:rPr>
          <w:rFonts w:ascii="Poppins" w:eastAsia="Poppins" w:hAnsi="Poppins" w:cs="Poppins"/>
        </w:rPr>
        <w:t>Praca konkursowa nie narusza praw osób trzecich, w szczególności nie narusza ich majątkowych i osobistych praw autorskich</w:t>
      </w:r>
      <w:r w:rsidR="00505098" w:rsidRPr="006B02D0">
        <w:rPr>
          <w:rFonts w:ascii="Poppins" w:eastAsia="Poppins" w:hAnsi="Poppins" w:cs="Poppins"/>
        </w:rPr>
        <w:t>,</w:t>
      </w:r>
      <w:r w:rsidRPr="006B02D0">
        <w:rPr>
          <w:rFonts w:ascii="Poppins" w:eastAsia="Poppins" w:hAnsi="Poppins" w:cs="Poppins"/>
        </w:rPr>
        <w:t xml:space="preserve"> np. nie mogą być w niej wykorzystywane wizerunki lub utwory innych osób, bez wymaganej prawem zgody</w:t>
      </w:r>
      <w:r w:rsidR="009C5370" w:rsidRPr="006B02D0">
        <w:rPr>
          <w:rFonts w:ascii="Poppins" w:eastAsia="Poppins" w:hAnsi="Poppins" w:cs="Poppins"/>
        </w:rPr>
        <w:t>.</w:t>
      </w:r>
      <w:r w:rsidR="00B43C18" w:rsidRPr="006B02D0">
        <w:rPr>
          <w:rFonts w:ascii="Poppins" w:eastAsia="Poppins" w:hAnsi="Poppins" w:cs="Poppins"/>
        </w:rPr>
        <w:t xml:space="preserve"> W przypadku naruszenia praw osób trzecich rodzic/opiekun prawn</w:t>
      </w:r>
      <w:r w:rsidR="005876A3" w:rsidRPr="006B02D0">
        <w:rPr>
          <w:rFonts w:ascii="Poppins" w:eastAsia="Poppins" w:hAnsi="Poppins" w:cs="Poppins"/>
        </w:rPr>
        <w:t xml:space="preserve">y </w:t>
      </w:r>
      <w:r w:rsidR="00B43C18" w:rsidRPr="006B02D0">
        <w:rPr>
          <w:rFonts w:ascii="Poppins" w:eastAsia="Poppins" w:hAnsi="Poppins" w:cs="Poppins"/>
        </w:rPr>
        <w:t xml:space="preserve">oświadcza, że podejmie wszelkie działania mające na celu </w:t>
      </w:r>
      <w:r w:rsidR="00B43C18" w:rsidRPr="00FB7719">
        <w:rPr>
          <w:rFonts w:ascii="Poppins" w:hAnsi="Poppins" w:cs="Poppins"/>
        </w:rPr>
        <w:t xml:space="preserve">zażegnanie </w:t>
      </w:r>
      <w:r w:rsidR="00B43C18" w:rsidRPr="008065F0">
        <w:rPr>
          <w:rFonts w:ascii="Poppins" w:hAnsi="Poppins" w:cs="Poppins"/>
        </w:rPr>
        <w:t>sporu i poniesie w związku z tym wszelkie koszty od chwili wystąpienia przez osobę trzecią z</w:t>
      </w:r>
      <w:r w:rsidR="005B3F8D" w:rsidRPr="008065F0">
        <w:rPr>
          <w:rFonts w:ascii="Poppins" w:hAnsi="Poppins" w:cs="Poppins"/>
        </w:rPr>
        <w:t> </w:t>
      </w:r>
      <w:r w:rsidR="00B43C18" w:rsidRPr="008065F0">
        <w:rPr>
          <w:rFonts w:ascii="Poppins" w:hAnsi="Poppins" w:cs="Poppins"/>
        </w:rPr>
        <w:t>roszczeniem wobec Organizatora, w tym koszty zastępstwa procesowego oraz odszkodowań. W</w:t>
      </w:r>
      <w:r w:rsidR="005B3F8D" w:rsidRPr="008065F0">
        <w:rPr>
          <w:rFonts w:ascii="Poppins" w:hAnsi="Poppins" w:cs="Poppins"/>
        </w:rPr>
        <w:t> </w:t>
      </w:r>
      <w:r w:rsidR="00B43C18" w:rsidRPr="008065F0">
        <w:rPr>
          <w:rFonts w:ascii="Poppins" w:hAnsi="Poppins" w:cs="Poppins"/>
        </w:rPr>
        <w:t xml:space="preserve">szczególności, w razie wytoczenia przeciwko Organizatorowi powództwa z tytułu naruszenia dóbr osobistych lub praw własności intelektualnej lub powstania po stronie Organizatora zobowiązania do zapłaty jakiejkolwiek kwoty z tego tytułu na rzecz podmiotu trzeciego, </w:t>
      </w:r>
      <w:r w:rsidR="00FE194A" w:rsidRPr="008065F0">
        <w:rPr>
          <w:rFonts w:ascii="Poppins" w:hAnsi="Poppins" w:cs="Poppins"/>
        </w:rPr>
        <w:t>rodzic/opiekun prawny</w:t>
      </w:r>
      <w:r w:rsidR="00B43C18" w:rsidRPr="008065F0">
        <w:rPr>
          <w:rFonts w:ascii="Poppins" w:hAnsi="Poppins" w:cs="Poppins"/>
        </w:rPr>
        <w:t xml:space="preserve"> zwolni </w:t>
      </w:r>
      <w:r w:rsidR="00FE194A" w:rsidRPr="008065F0">
        <w:rPr>
          <w:rFonts w:ascii="Poppins" w:hAnsi="Poppins" w:cs="Poppins"/>
        </w:rPr>
        <w:t>Organizatora</w:t>
      </w:r>
      <w:r w:rsidR="00B43C18" w:rsidRPr="008065F0">
        <w:rPr>
          <w:rFonts w:ascii="Poppins" w:hAnsi="Poppins" w:cs="Poppins"/>
        </w:rPr>
        <w:t xml:space="preserve"> z powstałych zobowiązań oraz wstąpi do</w:t>
      </w:r>
      <w:r w:rsidR="005B3F8D" w:rsidRPr="008065F0">
        <w:rPr>
          <w:rFonts w:ascii="Poppins" w:hAnsi="Poppins" w:cs="Poppins"/>
        </w:rPr>
        <w:t> </w:t>
      </w:r>
      <w:r w:rsidR="00B43C18" w:rsidRPr="008065F0">
        <w:rPr>
          <w:rFonts w:ascii="Poppins" w:hAnsi="Poppins" w:cs="Poppins"/>
        </w:rPr>
        <w:t>postępowania w charakterze strony pozwanej, a w razie braku</w:t>
      </w:r>
      <w:r w:rsidR="00FE194A" w:rsidRPr="008065F0">
        <w:rPr>
          <w:rFonts w:ascii="Poppins" w:hAnsi="Poppins" w:cs="Poppins"/>
        </w:rPr>
        <w:t xml:space="preserve"> </w:t>
      </w:r>
      <w:r w:rsidR="00B43C18" w:rsidRPr="008065F0">
        <w:rPr>
          <w:rFonts w:ascii="Poppins" w:hAnsi="Poppins" w:cs="Poppins"/>
        </w:rPr>
        <w:t>takiej możliwości wystąpi z</w:t>
      </w:r>
      <w:r w:rsidR="00017149" w:rsidRPr="008065F0">
        <w:rPr>
          <w:rFonts w:ascii="Poppins" w:hAnsi="Poppins" w:cs="Poppins"/>
        </w:rPr>
        <w:t> </w:t>
      </w:r>
      <w:r w:rsidR="00B43C18" w:rsidRPr="008065F0">
        <w:rPr>
          <w:rFonts w:ascii="Poppins" w:hAnsi="Poppins" w:cs="Poppins"/>
        </w:rPr>
        <w:t xml:space="preserve">interwencją uboczną po stronie </w:t>
      </w:r>
      <w:r w:rsidR="00FE194A" w:rsidRPr="008065F0">
        <w:rPr>
          <w:rFonts w:ascii="Poppins" w:hAnsi="Poppins" w:cs="Poppins"/>
        </w:rPr>
        <w:t>Organizatora</w:t>
      </w:r>
      <w:r w:rsidR="00B43C18" w:rsidRPr="008065F0">
        <w:rPr>
          <w:rFonts w:ascii="Poppins" w:hAnsi="Poppins" w:cs="Poppins"/>
        </w:rPr>
        <w:t xml:space="preserve"> oraz zwróci wszelkie</w:t>
      </w:r>
      <w:r w:rsidR="00FE194A" w:rsidRPr="008065F0">
        <w:rPr>
          <w:rFonts w:ascii="Poppins" w:hAnsi="Poppins" w:cs="Poppins"/>
        </w:rPr>
        <w:t xml:space="preserve"> </w:t>
      </w:r>
      <w:r w:rsidR="00B43C18" w:rsidRPr="008065F0">
        <w:rPr>
          <w:rFonts w:ascii="Poppins" w:hAnsi="Poppins" w:cs="Poppins"/>
        </w:rPr>
        <w:t xml:space="preserve">poniesione przez </w:t>
      </w:r>
      <w:r w:rsidR="00FE194A" w:rsidRPr="008065F0">
        <w:rPr>
          <w:rFonts w:ascii="Poppins" w:hAnsi="Poppins" w:cs="Poppins"/>
        </w:rPr>
        <w:t>Organizatora</w:t>
      </w:r>
      <w:r w:rsidR="00B43C18" w:rsidRPr="008065F0">
        <w:rPr>
          <w:rFonts w:ascii="Poppins" w:hAnsi="Poppins" w:cs="Poppins"/>
        </w:rPr>
        <w:t xml:space="preserve"> koszty związane z zaspokojeniem roszczeń podmiotu trzeciego.</w:t>
      </w:r>
    </w:p>
    <w:p w14:paraId="305F7F91" w14:textId="72ABFF7E" w:rsidR="00830D8C" w:rsidRPr="00FB7719" w:rsidRDefault="00514AFB" w:rsidP="005B3F8D">
      <w:pPr>
        <w:pStyle w:val="Akapitzlist"/>
        <w:numPr>
          <w:ilvl w:val="3"/>
          <w:numId w:val="19"/>
        </w:numPr>
        <w:ind w:left="426" w:hanging="357"/>
        <w:contextualSpacing w:val="0"/>
        <w:jc w:val="both"/>
        <w:rPr>
          <w:rFonts w:ascii="Poppins" w:eastAsia="Poppins" w:hAnsi="Poppins" w:cs="Poppins"/>
        </w:rPr>
      </w:pPr>
      <w:bookmarkStart w:id="1" w:name="_Hlk209441952"/>
      <w:r w:rsidRPr="00A14046">
        <w:rPr>
          <w:rFonts w:ascii="Poppins" w:eastAsia="Poppins" w:hAnsi="Poppins" w:cs="Poppins"/>
        </w:rPr>
        <w:t>Działając  w  imieniu małoletniego uczestnika konkursu</w:t>
      </w:r>
      <w:r w:rsidR="00EB5328" w:rsidRPr="004661B5">
        <w:rPr>
          <w:rFonts w:ascii="Poppins" w:eastAsia="Poppins" w:hAnsi="Poppins" w:cs="Poppins"/>
        </w:rPr>
        <w:t xml:space="preserve"> </w:t>
      </w:r>
      <w:r w:rsidR="00E420E3" w:rsidRPr="00A14046">
        <w:rPr>
          <w:rFonts w:ascii="Poppins" w:eastAsia="Poppins" w:hAnsi="Poppins" w:cs="Poppins"/>
        </w:rPr>
        <w:t>oświadcza</w:t>
      </w:r>
      <w:bookmarkEnd w:id="1"/>
      <w:r w:rsidRPr="00A14046">
        <w:rPr>
          <w:rFonts w:ascii="Poppins" w:eastAsia="Poppins" w:hAnsi="Poppins" w:cs="Poppins"/>
        </w:rPr>
        <w:t>m</w:t>
      </w:r>
      <w:r w:rsidR="00E420E3" w:rsidRPr="00A14046">
        <w:rPr>
          <w:rFonts w:ascii="Poppins" w:eastAsia="Poppins" w:hAnsi="Poppins" w:cs="Poppins"/>
        </w:rPr>
        <w:t>, że udziela</w:t>
      </w:r>
      <w:r w:rsidRPr="00A14046">
        <w:rPr>
          <w:rFonts w:ascii="Poppins" w:eastAsia="Poppins" w:hAnsi="Poppins" w:cs="Poppins"/>
        </w:rPr>
        <w:t>m</w:t>
      </w:r>
      <w:r w:rsidR="005A2537">
        <w:rPr>
          <w:rFonts w:ascii="Poppins" w:eastAsia="Poppins" w:hAnsi="Poppins" w:cs="Poppins"/>
        </w:rPr>
        <w:t xml:space="preserve"> </w:t>
      </w:r>
      <w:r w:rsidR="00E420E3" w:rsidRPr="00A14046">
        <w:rPr>
          <w:rFonts w:ascii="Poppins" w:eastAsia="Poppins" w:hAnsi="Poppins" w:cs="Poppins"/>
        </w:rPr>
        <w:t xml:space="preserve">Organizatorowi </w:t>
      </w:r>
      <w:r w:rsidR="00FE194A" w:rsidRPr="00A14046">
        <w:rPr>
          <w:rFonts w:ascii="Poppins" w:eastAsia="Poppins" w:hAnsi="Poppins" w:cs="Poppins"/>
        </w:rPr>
        <w:t xml:space="preserve">nieodpłatnej </w:t>
      </w:r>
      <w:r w:rsidR="00E420E3" w:rsidRPr="00A14046">
        <w:rPr>
          <w:rFonts w:ascii="Poppins" w:eastAsia="Poppins" w:hAnsi="Poppins" w:cs="Poppins"/>
        </w:rPr>
        <w:t xml:space="preserve">licencji niewyłącznej do korzystania z Pracy konkursowej, zwanej dalej </w:t>
      </w:r>
      <w:r w:rsidR="00A358A4" w:rsidRPr="00A14046">
        <w:rPr>
          <w:rFonts w:ascii="Poppins" w:eastAsia="Poppins" w:hAnsi="Poppins" w:cs="Poppins"/>
        </w:rPr>
        <w:t xml:space="preserve">również </w:t>
      </w:r>
      <w:r w:rsidR="003C7181" w:rsidRPr="00A14046">
        <w:rPr>
          <w:rFonts w:ascii="Poppins" w:eastAsia="Poppins" w:hAnsi="Poppins" w:cs="Poppins"/>
        </w:rPr>
        <w:t>„</w:t>
      </w:r>
      <w:r w:rsidR="00E420E3" w:rsidRPr="00A14046">
        <w:rPr>
          <w:rFonts w:ascii="Poppins" w:eastAsia="Poppins" w:hAnsi="Poppins" w:cs="Poppins"/>
        </w:rPr>
        <w:t>Utworem</w:t>
      </w:r>
      <w:r w:rsidR="003C7181" w:rsidRPr="00A14046">
        <w:rPr>
          <w:rFonts w:ascii="Poppins" w:eastAsia="Poppins" w:hAnsi="Poppins" w:cs="Poppins"/>
        </w:rPr>
        <w:t xml:space="preserve">”, </w:t>
      </w:r>
      <w:r w:rsidR="00E420E3" w:rsidRPr="00A14046">
        <w:rPr>
          <w:rFonts w:ascii="Poppins" w:eastAsia="Poppins" w:hAnsi="Poppins" w:cs="Poppins"/>
        </w:rPr>
        <w:t>bez ograniczenia co do terytorium i liczby</w:t>
      </w:r>
      <w:r w:rsidR="003C7181" w:rsidRPr="00A14046">
        <w:rPr>
          <w:rFonts w:ascii="Poppins" w:eastAsia="Poppins" w:hAnsi="Poppins" w:cs="Poppins"/>
        </w:rPr>
        <w:t xml:space="preserve"> </w:t>
      </w:r>
      <w:r w:rsidR="00E420E3" w:rsidRPr="00A14046">
        <w:rPr>
          <w:rFonts w:ascii="Poppins" w:eastAsia="Poppins" w:hAnsi="Poppins" w:cs="Poppins"/>
        </w:rPr>
        <w:t>egzemplarzy oraz do</w:t>
      </w:r>
      <w:r w:rsidR="00017149">
        <w:rPr>
          <w:rFonts w:ascii="Poppins" w:eastAsia="Poppins" w:hAnsi="Poppins" w:cs="Poppins"/>
        </w:rPr>
        <w:t> </w:t>
      </w:r>
      <w:r w:rsidR="00815CFC">
        <w:rPr>
          <w:rFonts w:ascii="Poppins" w:eastAsia="Poppins" w:hAnsi="Poppins" w:cs="Poppins"/>
        </w:rPr>
        <w:t>korzystania z </w:t>
      </w:r>
      <w:r w:rsidR="00E420E3" w:rsidRPr="00A14046">
        <w:rPr>
          <w:rFonts w:ascii="Poppins" w:eastAsia="Poppins" w:hAnsi="Poppins" w:cs="Poppins"/>
        </w:rPr>
        <w:t>opracowań Utworu i rozporządzania opracowaniami Utworu, jak</w:t>
      </w:r>
      <w:r w:rsidR="003C7181" w:rsidRPr="00A14046">
        <w:rPr>
          <w:rFonts w:ascii="Poppins" w:eastAsia="Poppins" w:hAnsi="Poppins" w:cs="Poppins"/>
        </w:rPr>
        <w:t xml:space="preserve"> </w:t>
      </w:r>
      <w:r w:rsidR="00E420E3" w:rsidRPr="00A14046">
        <w:rPr>
          <w:rFonts w:ascii="Poppins" w:eastAsia="Poppins" w:hAnsi="Poppins" w:cs="Poppins"/>
        </w:rPr>
        <w:t>również do</w:t>
      </w:r>
      <w:r w:rsidR="00017149">
        <w:rPr>
          <w:rFonts w:ascii="Poppins" w:eastAsia="Poppins" w:hAnsi="Poppins" w:cs="Poppins"/>
        </w:rPr>
        <w:t> </w:t>
      </w:r>
      <w:r w:rsidR="00E420E3" w:rsidRPr="00A14046">
        <w:rPr>
          <w:rFonts w:ascii="Poppins" w:eastAsia="Poppins" w:hAnsi="Poppins" w:cs="Poppins"/>
        </w:rPr>
        <w:t>zezwalania podmiotom trzecim na wykonywanie przez te podmioty praw zależnych do</w:t>
      </w:r>
      <w:r w:rsidR="003C7181" w:rsidRPr="00A14046">
        <w:rPr>
          <w:rFonts w:ascii="Poppins" w:eastAsia="Poppins" w:hAnsi="Poppins" w:cs="Poppins"/>
        </w:rPr>
        <w:t xml:space="preserve"> </w:t>
      </w:r>
      <w:r w:rsidR="00E420E3" w:rsidRPr="00A14046">
        <w:rPr>
          <w:rFonts w:ascii="Poppins" w:eastAsia="Poppins" w:hAnsi="Poppins" w:cs="Poppins"/>
        </w:rPr>
        <w:t xml:space="preserve">Utworu w zakresie wskazanym </w:t>
      </w:r>
      <w:r w:rsidR="003C7181" w:rsidRPr="00A14046">
        <w:rPr>
          <w:rFonts w:ascii="Poppins" w:eastAsia="Poppins" w:hAnsi="Poppins" w:cs="Poppins"/>
        </w:rPr>
        <w:t>poniżej</w:t>
      </w:r>
      <w:r w:rsidR="00E420E3" w:rsidRPr="00A14046">
        <w:rPr>
          <w:rFonts w:ascii="Poppins" w:eastAsia="Poppins" w:hAnsi="Poppins" w:cs="Poppins"/>
        </w:rPr>
        <w:t xml:space="preserve"> wraz z prawem do udzielania sublicencji, na wszystkich</w:t>
      </w:r>
      <w:r w:rsidR="003C0334" w:rsidRPr="00A14046">
        <w:rPr>
          <w:rFonts w:ascii="Poppins" w:eastAsia="Poppins" w:hAnsi="Poppins" w:cs="Poppins"/>
        </w:rPr>
        <w:t xml:space="preserve"> </w:t>
      </w:r>
      <w:r w:rsidR="00E420E3" w:rsidRPr="00A14046">
        <w:rPr>
          <w:rFonts w:ascii="Poppins" w:eastAsia="Poppins" w:hAnsi="Poppins" w:cs="Poppins"/>
        </w:rPr>
        <w:t xml:space="preserve">znanych w dniu </w:t>
      </w:r>
      <w:r w:rsidR="00481E69" w:rsidRPr="00A14046">
        <w:rPr>
          <w:rFonts w:ascii="Poppins" w:eastAsia="Poppins" w:hAnsi="Poppins" w:cs="Poppins"/>
        </w:rPr>
        <w:t xml:space="preserve">złożenia niniejszego oświadczenia </w:t>
      </w:r>
      <w:r w:rsidR="00E420E3" w:rsidRPr="00A14046">
        <w:rPr>
          <w:rFonts w:ascii="Poppins" w:eastAsia="Poppins" w:hAnsi="Poppins" w:cs="Poppins"/>
        </w:rPr>
        <w:t>polach eksploatacji, a w szczególności:</w:t>
      </w:r>
    </w:p>
    <w:p w14:paraId="76DED79C" w14:textId="7E91037B" w:rsidR="00E420E3" w:rsidRDefault="00E420E3" w:rsidP="00A14046">
      <w:pPr>
        <w:pStyle w:val="Akapitzlist"/>
        <w:numPr>
          <w:ilvl w:val="4"/>
          <w:numId w:val="19"/>
        </w:numPr>
        <w:ind w:left="1134"/>
        <w:jc w:val="both"/>
        <w:rPr>
          <w:rFonts w:ascii="Poppins" w:hAnsi="Poppins" w:cs="Poppins"/>
        </w:rPr>
      </w:pPr>
      <w:r w:rsidRPr="00017149">
        <w:rPr>
          <w:rFonts w:ascii="Poppins" w:eastAsia="Poppins" w:hAnsi="Poppins" w:cs="Poppins"/>
        </w:rPr>
        <w:t>utrwalanie Utworu bez żadnych ograniczeń ilościowych, dowolną techniką, w tym</w:t>
      </w:r>
      <w:r w:rsidR="005876A3" w:rsidRPr="00017149">
        <w:rPr>
          <w:rFonts w:ascii="Poppins" w:eastAsia="Poppins" w:hAnsi="Poppins" w:cs="Poppins"/>
        </w:rPr>
        <w:t xml:space="preserve"> </w:t>
      </w:r>
      <w:r w:rsidRPr="00017149">
        <w:rPr>
          <w:rFonts w:ascii="Poppins" w:hAnsi="Poppins" w:cs="Poppins"/>
        </w:rPr>
        <w:t>drukarską, cyfrową, reprograficzną, elektroniczną, fotograficzną, optyczną, laserową;</w:t>
      </w:r>
    </w:p>
    <w:p w14:paraId="4FC771C6" w14:textId="77777777" w:rsidR="008065F0" w:rsidRDefault="008065F0" w:rsidP="008065F0">
      <w:pPr>
        <w:pStyle w:val="Akapitzlist"/>
        <w:ind w:left="1134"/>
        <w:jc w:val="both"/>
        <w:rPr>
          <w:rFonts w:ascii="Poppins" w:hAnsi="Poppins" w:cs="Poppins"/>
        </w:rPr>
      </w:pPr>
    </w:p>
    <w:p w14:paraId="1F6D1EDD" w14:textId="77777777" w:rsidR="008065F0" w:rsidRPr="00017149" w:rsidRDefault="008065F0" w:rsidP="008065F0">
      <w:pPr>
        <w:pStyle w:val="Akapitzlist"/>
        <w:ind w:left="1134"/>
        <w:jc w:val="both"/>
        <w:rPr>
          <w:rFonts w:ascii="Poppins" w:hAnsi="Poppins" w:cs="Poppins"/>
        </w:rPr>
      </w:pPr>
    </w:p>
    <w:p w14:paraId="4F77144D" w14:textId="142581C2" w:rsidR="00E420E3" w:rsidRPr="00017149" w:rsidRDefault="00E420E3" w:rsidP="00A14046">
      <w:pPr>
        <w:pStyle w:val="Akapitzlist"/>
        <w:numPr>
          <w:ilvl w:val="1"/>
          <w:numId w:val="19"/>
        </w:numPr>
        <w:ind w:left="1134"/>
        <w:jc w:val="both"/>
        <w:rPr>
          <w:rFonts w:ascii="Poppins" w:hAnsi="Poppins" w:cs="Poppins"/>
        </w:rPr>
      </w:pPr>
      <w:r w:rsidRPr="00017149">
        <w:rPr>
          <w:rFonts w:ascii="Poppins" w:eastAsia="Poppins" w:hAnsi="Poppins" w:cs="Poppins"/>
        </w:rPr>
        <w:t>zwielokrotnianie Utworu bez żadnych ograniczeń ilościowych, dowolną</w:t>
      </w:r>
      <w:r w:rsidR="005876A3" w:rsidRPr="00017149">
        <w:rPr>
          <w:rFonts w:ascii="Poppins" w:eastAsia="Poppins" w:hAnsi="Poppins" w:cs="Poppins"/>
        </w:rPr>
        <w:t xml:space="preserve"> </w:t>
      </w:r>
      <w:r w:rsidRPr="00017149">
        <w:rPr>
          <w:rFonts w:ascii="Poppins" w:eastAsia="Poppins" w:hAnsi="Poppins" w:cs="Poppins"/>
        </w:rPr>
        <w:t>techniką, w tym</w:t>
      </w:r>
      <w:r w:rsidR="005876A3" w:rsidRPr="00017149">
        <w:rPr>
          <w:rFonts w:ascii="Poppins" w:eastAsia="Poppins" w:hAnsi="Poppins" w:cs="Poppins"/>
        </w:rPr>
        <w:t xml:space="preserve"> </w:t>
      </w:r>
      <w:r w:rsidRPr="00017149">
        <w:rPr>
          <w:rFonts w:ascii="Poppins" w:hAnsi="Poppins" w:cs="Poppins"/>
        </w:rPr>
        <w:t>drukarską, reprograficzną, cyfrową, elektroniczną, laserową, fotograficzną, zapisu</w:t>
      </w:r>
      <w:r w:rsidR="005876A3" w:rsidRPr="00017149">
        <w:rPr>
          <w:rFonts w:ascii="Poppins" w:hAnsi="Poppins" w:cs="Poppins"/>
        </w:rPr>
        <w:t xml:space="preserve"> </w:t>
      </w:r>
      <w:r w:rsidRPr="00017149">
        <w:rPr>
          <w:rFonts w:ascii="Poppins" w:hAnsi="Poppins" w:cs="Poppins"/>
        </w:rPr>
        <w:t>magnetycznego, optyczną;</w:t>
      </w:r>
    </w:p>
    <w:p w14:paraId="032BA99B" w14:textId="706A585B" w:rsidR="00E420E3" w:rsidRPr="00017149" w:rsidRDefault="00E420E3" w:rsidP="00A14046">
      <w:pPr>
        <w:pStyle w:val="Akapitzlist"/>
        <w:numPr>
          <w:ilvl w:val="1"/>
          <w:numId w:val="19"/>
        </w:numPr>
        <w:ind w:left="1134"/>
        <w:jc w:val="both"/>
        <w:rPr>
          <w:rFonts w:ascii="Poppins" w:hAnsi="Poppins" w:cs="Poppins"/>
        </w:rPr>
      </w:pPr>
      <w:r w:rsidRPr="00017149">
        <w:rPr>
          <w:rFonts w:ascii="Poppins" w:eastAsia="Poppins" w:hAnsi="Poppins" w:cs="Poppins"/>
        </w:rPr>
        <w:t>prowadzenie Utworu do pamięci komputera i sieci multimedialnych, w tym Internetu,</w:t>
      </w:r>
      <w:r w:rsidR="005876A3" w:rsidRPr="00017149">
        <w:rPr>
          <w:rFonts w:ascii="Poppins" w:eastAsia="Poppins" w:hAnsi="Poppins" w:cs="Poppins"/>
        </w:rPr>
        <w:t xml:space="preserve"> </w:t>
      </w:r>
      <w:r w:rsidRPr="00017149">
        <w:rPr>
          <w:rFonts w:ascii="Poppins" w:hAnsi="Poppins" w:cs="Poppins"/>
        </w:rPr>
        <w:t>sieci wewnętrznych typu Intranet, bez żadnych ograniczeń ilościowych, jak również</w:t>
      </w:r>
      <w:r w:rsidR="005876A3" w:rsidRPr="00017149">
        <w:rPr>
          <w:rFonts w:ascii="Poppins" w:hAnsi="Poppins" w:cs="Poppins"/>
        </w:rPr>
        <w:t xml:space="preserve"> </w:t>
      </w:r>
      <w:r w:rsidRPr="00017149">
        <w:rPr>
          <w:rFonts w:ascii="Poppins" w:hAnsi="Poppins" w:cs="Poppins"/>
        </w:rPr>
        <w:t>przesyłania Utworu w ramach ww. sieci, w tym w trybie on-line;</w:t>
      </w:r>
    </w:p>
    <w:p w14:paraId="2BFEF8C1" w14:textId="572522CF" w:rsidR="00B5380E" w:rsidRPr="00A14046" w:rsidRDefault="00E420E3" w:rsidP="00A14046">
      <w:pPr>
        <w:pStyle w:val="Akapitzlist"/>
        <w:numPr>
          <w:ilvl w:val="1"/>
          <w:numId w:val="19"/>
        </w:numPr>
        <w:ind w:left="1134"/>
        <w:jc w:val="both"/>
        <w:rPr>
          <w:rFonts w:ascii="Poppins" w:hAnsi="Poppins" w:cs="Poppins"/>
        </w:rPr>
      </w:pPr>
      <w:r w:rsidRPr="00017149">
        <w:rPr>
          <w:rFonts w:ascii="Poppins" w:eastAsia="Poppins" w:hAnsi="Poppins" w:cs="Poppins"/>
        </w:rPr>
        <w:t>rozpowszechnianie Utworu, w tym wprowadzanie go do obrotu, w szczególności drukiem,</w:t>
      </w:r>
      <w:r w:rsidR="0087278B" w:rsidRPr="00017149">
        <w:rPr>
          <w:rFonts w:ascii="Poppins" w:eastAsia="Poppins" w:hAnsi="Poppins" w:cs="Poppins"/>
        </w:rPr>
        <w:t xml:space="preserve"> </w:t>
      </w:r>
      <w:r w:rsidR="00B5380E" w:rsidRPr="00A14046">
        <w:rPr>
          <w:rFonts w:ascii="Poppins" w:eastAsia="Poppins" w:hAnsi="Poppins" w:cs="Poppins"/>
        </w:rPr>
        <w:t>w ramach produktów elektronicznych, w tym w ramach elektronicznych baz danych, na</w:t>
      </w:r>
      <w:r w:rsidR="005876A3" w:rsidRPr="00017149">
        <w:rPr>
          <w:rFonts w:ascii="Poppins" w:eastAsia="Poppins" w:hAnsi="Poppins" w:cs="Poppins"/>
        </w:rPr>
        <w:t xml:space="preserve"> </w:t>
      </w:r>
      <w:r w:rsidR="00B5380E" w:rsidRPr="00A14046">
        <w:rPr>
          <w:rFonts w:ascii="Poppins" w:hAnsi="Poppins" w:cs="Poppins"/>
        </w:rPr>
        <w:t>nośnikach magnetycznych, cyfrowych, optycznych, elektronicznych, w ramach sieci</w:t>
      </w:r>
      <w:r w:rsidR="005876A3" w:rsidRPr="00017149">
        <w:rPr>
          <w:rFonts w:ascii="Poppins" w:hAnsi="Poppins" w:cs="Poppins"/>
        </w:rPr>
        <w:t xml:space="preserve"> </w:t>
      </w:r>
      <w:r w:rsidR="00B5380E" w:rsidRPr="00A14046">
        <w:rPr>
          <w:rFonts w:ascii="Poppins" w:hAnsi="Poppins" w:cs="Poppins"/>
        </w:rPr>
        <w:t>multimedialnych, w tym sieci wewnętrznych (np. typu Intranet), jak i Internetu, w systemie</w:t>
      </w:r>
      <w:r w:rsidR="00017149" w:rsidRPr="00017149">
        <w:rPr>
          <w:rFonts w:ascii="Poppins" w:hAnsi="Poppins" w:cs="Poppins"/>
        </w:rPr>
        <w:t xml:space="preserve"> </w:t>
      </w:r>
      <w:r w:rsidR="00B5380E" w:rsidRPr="00A14046">
        <w:rPr>
          <w:rFonts w:ascii="Poppins" w:eastAsia="Poppins" w:hAnsi="Poppins" w:cs="Poppins"/>
        </w:rPr>
        <w:t>on-line, poprzez komunikowanie na życzenie, w drodze użyczania Utworu;</w:t>
      </w:r>
    </w:p>
    <w:p w14:paraId="4A3EE7A9" w14:textId="330C12C7" w:rsidR="00B5380E" w:rsidRPr="00A14046" w:rsidRDefault="00B5380E" w:rsidP="00A14046">
      <w:pPr>
        <w:pStyle w:val="Akapitzlist"/>
        <w:numPr>
          <w:ilvl w:val="1"/>
          <w:numId w:val="19"/>
        </w:numPr>
        <w:ind w:left="1134"/>
        <w:jc w:val="both"/>
        <w:rPr>
          <w:rFonts w:ascii="Poppins" w:hAnsi="Poppins" w:cs="Poppins"/>
        </w:rPr>
      </w:pPr>
      <w:r w:rsidRPr="00A14046">
        <w:rPr>
          <w:rFonts w:ascii="Poppins" w:eastAsia="Poppins" w:hAnsi="Poppins" w:cs="Poppins"/>
        </w:rPr>
        <w:t>wypożyczanie, najem, użyczanie, dzierżawa lub wymiana nośników, na których Utwór</w:t>
      </w:r>
      <w:r w:rsidR="005876A3" w:rsidRPr="00017149">
        <w:rPr>
          <w:rFonts w:ascii="Poppins" w:eastAsia="Poppins" w:hAnsi="Poppins" w:cs="Poppins"/>
        </w:rPr>
        <w:t xml:space="preserve"> </w:t>
      </w:r>
      <w:r w:rsidRPr="00A14046">
        <w:rPr>
          <w:rFonts w:ascii="Poppins" w:hAnsi="Poppins" w:cs="Poppins"/>
        </w:rPr>
        <w:t>utrwalono, utrwalonych i zwielokrotnionych stosownie do pkt 1 i 2, przy zastosowaniu</w:t>
      </w:r>
      <w:r w:rsidR="005876A3" w:rsidRPr="00017149">
        <w:rPr>
          <w:rFonts w:ascii="Poppins" w:hAnsi="Poppins" w:cs="Poppins"/>
        </w:rPr>
        <w:t xml:space="preserve"> </w:t>
      </w:r>
      <w:r w:rsidRPr="00A14046">
        <w:rPr>
          <w:rFonts w:ascii="Poppins" w:hAnsi="Poppins" w:cs="Poppins"/>
        </w:rPr>
        <w:t>dowolnej techniki udostępnienia Utworu, w szczególności określonej w pkt 3 i 4;</w:t>
      </w:r>
    </w:p>
    <w:p w14:paraId="3881FC9B" w14:textId="71392D36" w:rsidR="00B5380E" w:rsidRPr="00017149" w:rsidRDefault="00B5380E" w:rsidP="00017149">
      <w:pPr>
        <w:pStyle w:val="Akapitzlist"/>
        <w:numPr>
          <w:ilvl w:val="1"/>
          <w:numId w:val="19"/>
        </w:numPr>
        <w:ind w:left="1134"/>
        <w:jc w:val="both"/>
        <w:rPr>
          <w:rFonts w:ascii="Poppins" w:hAnsi="Poppins" w:cs="Poppins"/>
        </w:rPr>
      </w:pPr>
      <w:r w:rsidRPr="00A14046">
        <w:rPr>
          <w:rFonts w:ascii="Poppins" w:eastAsia="Poppins" w:hAnsi="Poppins" w:cs="Poppins"/>
        </w:rPr>
        <w:t>publiczne udostępnianie Utworów w taki sposób, aby każdy mógł mieć do nich dostęp w</w:t>
      </w:r>
      <w:r w:rsidR="00A14046">
        <w:rPr>
          <w:rFonts w:ascii="Poppins" w:eastAsia="Poppins" w:hAnsi="Poppins" w:cs="Poppins"/>
        </w:rPr>
        <w:t> </w:t>
      </w:r>
      <w:r w:rsidRPr="00A14046">
        <w:rPr>
          <w:rFonts w:ascii="Poppins" w:hAnsi="Poppins" w:cs="Poppins"/>
        </w:rPr>
        <w:t>miejscu i w czasie przez siebie wybranym;</w:t>
      </w:r>
    </w:p>
    <w:p w14:paraId="6609F05D" w14:textId="2FF5C207" w:rsidR="00017149" w:rsidRPr="00017149" w:rsidRDefault="00017149" w:rsidP="00017149">
      <w:pPr>
        <w:pStyle w:val="Akapitzlist"/>
        <w:numPr>
          <w:ilvl w:val="1"/>
          <w:numId w:val="19"/>
        </w:numPr>
        <w:ind w:left="1134"/>
        <w:jc w:val="both"/>
        <w:rPr>
          <w:rFonts w:ascii="Poppins" w:hAnsi="Poppins" w:cs="Poppins"/>
        </w:rPr>
      </w:pPr>
      <w:r w:rsidRPr="00017149">
        <w:rPr>
          <w:rFonts w:ascii="Poppins" w:hAnsi="Poppins" w:cs="Poppins"/>
        </w:rPr>
        <w:t>wykorzystywanie Utworu i jego fragmentów w celach informacyjnych;</w:t>
      </w:r>
    </w:p>
    <w:p w14:paraId="28D8E6AE" w14:textId="3988776A" w:rsidR="00B5380E" w:rsidRDefault="00B5380E" w:rsidP="00017149">
      <w:pPr>
        <w:pStyle w:val="Akapitzlist"/>
        <w:numPr>
          <w:ilvl w:val="1"/>
          <w:numId w:val="19"/>
        </w:numPr>
        <w:ind w:left="1134"/>
        <w:jc w:val="both"/>
        <w:rPr>
          <w:rFonts w:ascii="Poppins" w:hAnsi="Poppins" w:cs="Poppins"/>
        </w:rPr>
      </w:pPr>
      <w:r w:rsidRPr="00A14046">
        <w:rPr>
          <w:rFonts w:ascii="Poppins" w:eastAsia="Poppins" w:hAnsi="Poppins" w:cs="Poppins"/>
        </w:rPr>
        <w:t>dokonywanie lub zlecanie osobom trzecim dokonywania opracowań Utworu, w tym jego</w:t>
      </w:r>
      <w:r w:rsidR="005876A3" w:rsidRPr="00017149">
        <w:rPr>
          <w:rFonts w:ascii="Poppins" w:eastAsia="Poppins" w:hAnsi="Poppins" w:cs="Poppins"/>
        </w:rPr>
        <w:t xml:space="preserve"> </w:t>
      </w:r>
      <w:r w:rsidRPr="00A14046">
        <w:rPr>
          <w:rFonts w:ascii="Poppins" w:hAnsi="Poppins" w:cs="Poppins"/>
        </w:rPr>
        <w:t>skrótów i streszczeń;</w:t>
      </w:r>
    </w:p>
    <w:p w14:paraId="0ABB3315" w14:textId="4359EEA8" w:rsidR="00B5380E" w:rsidRPr="00A14046" w:rsidRDefault="00B5380E" w:rsidP="00A14046">
      <w:pPr>
        <w:pStyle w:val="Akapitzlist"/>
        <w:numPr>
          <w:ilvl w:val="1"/>
          <w:numId w:val="19"/>
        </w:numPr>
        <w:ind w:left="1134"/>
        <w:jc w:val="both"/>
        <w:rPr>
          <w:rFonts w:ascii="Poppins" w:hAnsi="Poppins" w:cs="Poppins"/>
        </w:rPr>
      </w:pPr>
      <w:r w:rsidRPr="00A14046">
        <w:rPr>
          <w:rFonts w:ascii="Poppins" w:eastAsia="Poppins" w:hAnsi="Poppins" w:cs="Poppins"/>
        </w:rPr>
        <w:t>udzielenie zezwoleń na korzystanie z Utworu, w tym również zezwoleń na rozporządzanie i korzystanie z jego opracowań, w tym dokonani</w:t>
      </w:r>
      <w:r w:rsidR="005876A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tłumaczeń;</w:t>
      </w:r>
    </w:p>
    <w:p w14:paraId="1E494F7A" w14:textId="24134639" w:rsidR="00B5380E" w:rsidRPr="00FB7719" w:rsidRDefault="00B5380E" w:rsidP="00A14046">
      <w:pPr>
        <w:pStyle w:val="Akapitzlist"/>
        <w:numPr>
          <w:ilvl w:val="1"/>
          <w:numId w:val="19"/>
        </w:numPr>
        <w:ind w:left="1134"/>
        <w:jc w:val="both"/>
        <w:rPr>
          <w:rFonts w:ascii="Poppins" w:hAnsi="Poppins" w:cs="Poppins"/>
        </w:rPr>
      </w:pPr>
      <w:r w:rsidRPr="00A14046">
        <w:rPr>
          <w:rFonts w:ascii="Poppins" w:eastAsia="Poppins" w:hAnsi="Poppins" w:cs="Poppins"/>
        </w:rPr>
        <w:t>łączenie Utworu w całości lub w części z innymi materiałami lub innymi dokumentami oraz jego tłumaczenie.</w:t>
      </w:r>
    </w:p>
    <w:p w14:paraId="268A34A0" w14:textId="745EAEEA" w:rsidR="005B3F8D" w:rsidRPr="00FB7719" w:rsidRDefault="005B3F8D" w:rsidP="00FB7719">
      <w:pPr>
        <w:pStyle w:val="Akapitzlist"/>
        <w:numPr>
          <w:ilvl w:val="3"/>
          <w:numId w:val="18"/>
        </w:numPr>
        <w:ind w:left="426"/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 xml:space="preserve">Licencją objęte jest m.in. </w:t>
      </w:r>
      <w:r w:rsidRPr="0092217F">
        <w:rPr>
          <w:rFonts w:ascii="Poppins" w:eastAsia="Poppins" w:hAnsi="Poppins" w:cs="Poppins"/>
        </w:rPr>
        <w:t>wykorzystywanie Utworu w całości lub w fragmentach, w tym dokonywanie skrótów, a także zestawianie Utworu, lub jego fragmentów, z innymi treściami lub materiałami</w:t>
      </w:r>
      <w:r>
        <w:rPr>
          <w:rFonts w:ascii="Poppins" w:eastAsia="Poppins" w:hAnsi="Poppins" w:cs="Poppins"/>
        </w:rPr>
        <w:t xml:space="preserve"> – także wypowiedziami innych osób, </w:t>
      </w:r>
      <w:r w:rsidRPr="00FB7719">
        <w:rPr>
          <w:rFonts w:ascii="Poppins" w:eastAsia="Poppins" w:hAnsi="Poppins" w:cs="Poppins"/>
        </w:rPr>
        <w:t xml:space="preserve">w tym z obrazem lub dźwiękiem, dokonywanie ich zapisu słownego (tekstowego), tłumaczenie na języki obce oraz prawo </w:t>
      </w:r>
      <w:r>
        <w:rPr>
          <w:rFonts w:ascii="Poppins" w:eastAsia="Poppins" w:hAnsi="Poppins" w:cs="Poppins"/>
        </w:rPr>
        <w:t>do zezwalania na </w:t>
      </w:r>
      <w:r w:rsidRPr="00FB7719">
        <w:rPr>
          <w:rFonts w:ascii="Poppins" w:eastAsia="Poppins" w:hAnsi="Poppins" w:cs="Poppins"/>
        </w:rPr>
        <w:t xml:space="preserve">wykonywanie zależnych praw autorskich (zezwolenie na </w:t>
      </w:r>
      <w:r>
        <w:rPr>
          <w:rFonts w:ascii="Poppins" w:eastAsia="Poppins" w:hAnsi="Poppins" w:cs="Poppins"/>
        </w:rPr>
        <w:t>wykonywanie praw zależnych), na </w:t>
      </w:r>
      <w:r w:rsidRPr="00FB7719">
        <w:rPr>
          <w:rFonts w:ascii="Poppins" w:eastAsia="Poppins" w:hAnsi="Poppins" w:cs="Poppins"/>
        </w:rPr>
        <w:t>polach eksploatacji wskazanych</w:t>
      </w:r>
      <w:r>
        <w:rPr>
          <w:rFonts w:ascii="Poppins" w:eastAsia="Poppins" w:hAnsi="Poppins" w:cs="Poppins"/>
        </w:rPr>
        <w:t xml:space="preserve"> w ust. 2.</w:t>
      </w:r>
    </w:p>
    <w:p w14:paraId="5A74456F" w14:textId="77777777" w:rsidR="00830D8C" w:rsidRDefault="00830D8C" w:rsidP="00FB7719">
      <w:pPr>
        <w:pStyle w:val="Akapitzlist"/>
        <w:ind w:left="428"/>
        <w:jc w:val="both"/>
        <w:rPr>
          <w:rFonts w:ascii="Poppins" w:eastAsia="Poppins" w:hAnsi="Poppins" w:cs="Poppins"/>
        </w:rPr>
      </w:pPr>
    </w:p>
    <w:p w14:paraId="1E0EF34B" w14:textId="4B758666" w:rsidR="00830D8C" w:rsidRPr="00FB7719" w:rsidRDefault="009C5370" w:rsidP="00FB7719">
      <w:pPr>
        <w:pStyle w:val="Akapitzlist"/>
        <w:numPr>
          <w:ilvl w:val="3"/>
          <w:numId w:val="18"/>
        </w:numPr>
        <w:ind w:left="428"/>
        <w:jc w:val="both"/>
        <w:rPr>
          <w:rFonts w:ascii="Poppins" w:eastAsia="Poppins" w:hAnsi="Poppins" w:cs="Poppins"/>
        </w:rPr>
      </w:pPr>
      <w:r w:rsidRPr="00FB7719">
        <w:rPr>
          <w:rFonts w:ascii="Poppins" w:eastAsia="Poppins" w:hAnsi="Poppins" w:cs="Poppins"/>
        </w:rPr>
        <w:t>Licencja udzielona zostaje na czas oznaczony – 5 lat. Po upływie wyżej wskazanego okresu licencja jest kontynuowana, bez konieczności składania przez Organizatora dodatkowego oświadczenia w</w:t>
      </w:r>
      <w:r w:rsidR="00017149" w:rsidRPr="00FB7719">
        <w:rPr>
          <w:rFonts w:ascii="Poppins" w:eastAsia="Poppins" w:hAnsi="Poppins" w:cs="Poppins"/>
        </w:rPr>
        <w:t> </w:t>
      </w:r>
      <w:r w:rsidRPr="00FB7719">
        <w:rPr>
          <w:rFonts w:ascii="Poppins" w:eastAsia="Poppins" w:hAnsi="Poppins" w:cs="Poppins"/>
        </w:rPr>
        <w:t>tym zakresie, jako licencja udzielona na czas nieoznaczony. Organizator  uprawniony jest do</w:t>
      </w:r>
      <w:r w:rsidR="00017149" w:rsidRPr="00FB7719">
        <w:rPr>
          <w:rFonts w:ascii="Poppins" w:eastAsia="Poppins" w:hAnsi="Poppins" w:cs="Poppins"/>
        </w:rPr>
        <w:t> </w:t>
      </w:r>
      <w:r w:rsidRPr="00FB7719">
        <w:rPr>
          <w:rFonts w:ascii="Poppins" w:eastAsia="Poppins" w:hAnsi="Poppins" w:cs="Poppins"/>
        </w:rPr>
        <w:t>wypowiedzenia umowy w zakresie udzielonej licencji z zachowaniem 10-letniego okresu wypowiedzenia, po upływie 5-letniego terminu wskazanego w zdaniu pierwszym, ze skutkiem na</w:t>
      </w:r>
      <w:r w:rsidR="00017149" w:rsidRPr="00FB7719">
        <w:rPr>
          <w:rFonts w:ascii="Poppins" w:eastAsia="Poppins" w:hAnsi="Poppins" w:cs="Poppins"/>
        </w:rPr>
        <w:t> </w:t>
      </w:r>
      <w:r w:rsidRPr="00FB7719">
        <w:rPr>
          <w:rFonts w:ascii="Poppins" w:eastAsia="Poppins" w:hAnsi="Poppins" w:cs="Poppins"/>
        </w:rPr>
        <w:t>koniec roku kalendarzowego.</w:t>
      </w:r>
    </w:p>
    <w:p w14:paraId="4D5BFC24" w14:textId="76B1DA2F" w:rsidR="00830D8C" w:rsidRPr="00FB7719" w:rsidRDefault="009C5370" w:rsidP="00FB7719">
      <w:pPr>
        <w:pStyle w:val="Akapitzlist"/>
        <w:numPr>
          <w:ilvl w:val="3"/>
          <w:numId w:val="18"/>
        </w:numPr>
        <w:ind w:left="428"/>
        <w:jc w:val="both"/>
        <w:rPr>
          <w:rFonts w:ascii="Poppins" w:eastAsia="Poppins" w:hAnsi="Poppins" w:cs="Poppins"/>
        </w:rPr>
      </w:pPr>
      <w:r w:rsidRPr="00FB7719">
        <w:rPr>
          <w:rFonts w:ascii="Poppins" w:eastAsia="Poppins" w:hAnsi="Poppins" w:cs="Poppins"/>
        </w:rPr>
        <w:t xml:space="preserve">Rodzic/opiekun prawny zobowiązuje się </w:t>
      </w:r>
      <w:r w:rsidR="00B8699D" w:rsidRPr="00FB7719">
        <w:rPr>
          <w:rFonts w:ascii="Poppins" w:eastAsia="Poppins" w:hAnsi="Poppins" w:cs="Poppins"/>
        </w:rPr>
        <w:t xml:space="preserve">w imieniu autora Pracy konkursowej </w:t>
      </w:r>
      <w:r w:rsidRPr="00FB7719">
        <w:rPr>
          <w:rFonts w:ascii="Poppins" w:eastAsia="Poppins" w:hAnsi="Poppins" w:cs="Poppins"/>
        </w:rPr>
        <w:t xml:space="preserve">do niewykonywania </w:t>
      </w:r>
      <w:r w:rsidR="00B8699D" w:rsidRPr="00FB7719">
        <w:rPr>
          <w:rFonts w:ascii="Poppins" w:eastAsia="Poppins" w:hAnsi="Poppins" w:cs="Poppins"/>
        </w:rPr>
        <w:t xml:space="preserve">przez niego </w:t>
      </w:r>
      <w:r w:rsidRPr="00FB7719">
        <w:rPr>
          <w:rFonts w:ascii="Poppins" w:eastAsia="Poppins" w:hAnsi="Poppins" w:cs="Poppins"/>
        </w:rPr>
        <w:t>autorskich praw osobistych do Utworu.</w:t>
      </w:r>
    </w:p>
    <w:p w14:paraId="4903F2F0" w14:textId="200C22D4" w:rsidR="00830D8C" w:rsidRPr="00FB7719" w:rsidRDefault="009C5370" w:rsidP="00FB7719">
      <w:pPr>
        <w:pStyle w:val="Akapitzlist"/>
        <w:numPr>
          <w:ilvl w:val="3"/>
          <w:numId w:val="18"/>
        </w:numPr>
        <w:ind w:left="428"/>
        <w:jc w:val="both"/>
        <w:rPr>
          <w:rFonts w:ascii="Poppins" w:eastAsia="Poppins" w:hAnsi="Poppins" w:cs="Poppins"/>
        </w:rPr>
      </w:pPr>
      <w:r w:rsidRPr="00FB7719">
        <w:rPr>
          <w:rFonts w:ascii="Poppins" w:eastAsia="Poppins" w:hAnsi="Poppins" w:cs="Poppins"/>
        </w:rPr>
        <w:t xml:space="preserve">Udzielenie licencji, o której mowa </w:t>
      </w:r>
      <w:r w:rsidR="008B1B5C" w:rsidRPr="00FB7719">
        <w:rPr>
          <w:rFonts w:ascii="Poppins" w:eastAsia="Poppins" w:hAnsi="Poppins" w:cs="Poppins"/>
        </w:rPr>
        <w:t>powyżej</w:t>
      </w:r>
      <w:r w:rsidRPr="00FB7719">
        <w:rPr>
          <w:rFonts w:ascii="Poppins" w:eastAsia="Poppins" w:hAnsi="Poppins" w:cs="Poppins"/>
        </w:rPr>
        <w:t xml:space="preserve">, następuje z dniem </w:t>
      </w:r>
      <w:r w:rsidR="008B1B5C" w:rsidRPr="00FB7719">
        <w:rPr>
          <w:rFonts w:ascii="Poppins" w:eastAsia="Poppins" w:hAnsi="Poppins" w:cs="Poppins"/>
        </w:rPr>
        <w:t xml:space="preserve">przekazania niniejszego oświadczenia Organizatorowi. </w:t>
      </w:r>
    </w:p>
    <w:p w14:paraId="4CD26E28" w14:textId="720007FB" w:rsidR="00A358A4" w:rsidRPr="00FB7719" w:rsidRDefault="009C5370" w:rsidP="00FB7719">
      <w:pPr>
        <w:pStyle w:val="Akapitzlist"/>
        <w:numPr>
          <w:ilvl w:val="3"/>
          <w:numId w:val="18"/>
        </w:numPr>
        <w:ind w:left="428"/>
        <w:jc w:val="both"/>
        <w:rPr>
          <w:rFonts w:ascii="Poppins" w:eastAsia="Poppins" w:hAnsi="Poppins" w:cs="Poppins"/>
        </w:rPr>
      </w:pPr>
      <w:r w:rsidRPr="00FB7719">
        <w:rPr>
          <w:rFonts w:ascii="Poppins" w:eastAsia="Poppins" w:hAnsi="Poppins" w:cs="Poppins"/>
        </w:rPr>
        <w:t xml:space="preserve">Przeniesienie na </w:t>
      </w:r>
      <w:r w:rsidR="001656E7" w:rsidRPr="00FB7719">
        <w:rPr>
          <w:rFonts w:ascii="Poppins" w:eastAsia="Poppins" w:hAnsi="Poppins" w:cs="Poppins"/>
        </w:rPr>
        <w:t>Organizatora</w:t>
      </w:r>
      <w:r w:rsidRPr="00FB7719">
        <w:rPr>
          <w:rFonts w:ascii="Poppins" w:eastAsia="Poppins" w:hAnsi="Poppins" w:cs="Poppins"/>
        </w:rPr>
        <w:t xml:space="preserve"> własności nośników, na których </w:t>
      </w:r>
      <w:r w:rsidR="001656E7" w:rsidRPr="00FB7719">
        <w:rPr>
          <w:rFonts w:ascii="Poppins" w:eastAsia="Poppins" w:hAnsi="Poppins" w:cs="Poppins"/>
        </w:rPr>
        <w:t>utrwalony jest Utwór, następuje nieodpłatnie.</w:t>
      </w:r>
      <w:r w:rsidR="00017149" w:rsidRPr="00FB7719">
        <w:rPr>
          <w:rFonts w:ascii="Poppins" w:eastAsia="Poppins" w:hAnsi="Poppins" w:cs="Poppins"/>
        </w:rPr>
        <w:t xml:space="preserve"> </w:t>
      </w:r>
      <w:r w:rsidR="00A358A4" w:rsidRPr="00FB7719">
        <w:rPr>
          <w:rFonts w:ascii="Poppins" w:eastAsia="Poppins" w:hAnsi="Poppins" w:cs="Poppins"/>
        </w:rPr>
        <w:t xml:space="preserve">Rodzic/opiekun prawny oświadcza, że Organizator uprawniony jest do udzielenia sublicencji Ministrowi Edukacji Narodowej, współfinansującego Projekt, w ramach którego organizowany jest Konkurs na warunkach określonych w niniejszym dokumencie. </w:t>
      </w:r>
    </w:p>
    <w:p w14:paraId="4E806333" w14:textId="77777777" w:rsidR="00B5380E" w:rsidRPr="004661B5" w:rsidRDefault="00B5380E" w:rsidP="00A14046">
      <w:pPr>
        <w:jc w:val="both"/>
        <w:rPr>
          <w:rFonts w:ascii="Poppins" w:eastAsia="Poppins" w:hAnsi="Poppins" w:cs="Poppins"/>
        </w:rPr>
      </w:pPr>
    </w:p>
    <w:p w14:paraId="76A00F08" w14:textId="0CA0EC45" w:rsidR="00FA3FBB" w:rsidRPr="00FB7719" w:rsidRDefault="00521B4A" w:rsidP="00A14046">
      <w:pPr>
        <w:jc w:val="both"/>
        <w:rPr>
          <w:rFonts w:ascii="Poppins" w:eastAsia="Poppins" w:hAnsi="Poppins" w:cs="Poppins"/>
          <w:i/>
        </w:rPr>
      </w:pPr>
      <w:r w:rsidRPr="00FB7719">
        <w:rPr>
          <w:rFonts w:ascii="Poppins" w:eastAsia="Poppins" w:hAnsi="Poppins" w:cs="Poppins"/>
          <w:b/>
          <w:bCs/>
          <w:i/>
        </w:rPr>
        <w:t>Wyrażam</w:t>
      </w:r>
      <w:r w:rsidR="00EB5328" w:rsidRPr="00FB7719">
        <w:rPr>
          <w:rFonts w:ascii="Poppins" w:eastAsia="Poppins" w:hAnsi="Poppins" w:cs="Poppins"/>
          <w:b/>
          <w:bCs/>
          <w:i/>
        </w:rPr>
        <w:t xml:space="preserve"> </w:t>
      </w:r>
      <w:r w:rsidRPr="00FB7719">
        <w:rPr>
          <w:rFonts w:ascii="Poppins" w:eastAsia="Poppins" w:hAnsi="Poppins" w:cs="Poppins"/>
          <w:b/>
          <w:bCs/>
          <w:i/>
        </w:rPr>
        <w:t>zgodę</w:t>
      </w:r>
      <w:r w:rsidRPr="00FB7719">
        <w:rPr>
          <w:rFonts w:ascii="Poppins" w:eastAsia="Poppins" w:hAnsi="Poppins" w:cs="Poppins"/>
          <w:i/>
        </w:rPr>
        <w:t xml:space="preserve"> na </w:t>
      </w:r>
      <w:r w:rsidR="009B43CB" w:rsidRPr="00FB7719">
        <w:rPr>
          <w:rFonts w:ascii="Poppins" w:eastAsia="Poppins" w:hAnsi="Poppins" w:cs="Poppins"/>
          <w:i/>
        </w:rPr>
        <w:t xml:space="preserve">nieodpłatne </w:t>
      </w:r>
      <w:r w:rsidRPr="00FB7719">
        <w:rPr>
          <w:rFonts w:ascii="Poppins" w:eastAsia="Poppins" w:hAnsi="Poppins" w:cs="Poppins"/>
          <w:i/>
        </w:rPr>
        <w:t xml:space="preserve">udostępnienie przez Organizatora zgłoszonej </w:t>
      </w:r>
      <w:r w:rsidR="003378EB" w:rsidRPr="00FB7719">
        <w:rPr>
          <w:rFonts w:ascii="Poppins" w:eastAsia="Poppins" w:hAnsi="Poppins" w:cs="Poppins"/>
          <w:i/>
        </w:rPr>
        <w:t>P</w:t>
      </w:r>
      <w:r w:rsidRPr="00FB7719">
        <w:rPr>
          <w:rFonts w:ascii="Poppins" w:eastAsia="Poppins" w:hAnsi="Poppins" w:cs="Poppins"/>
          <w:i/>
        </w:rPr>
        <w:t xml:space="preserve">racy </w:t>
      </w:r>
      <w:r w:rsidR="003378EB" w:rsidRPr="00FB7719">
        <w:rPr>
          <w:rFonts w:ascii="Poppins" w:eastAsia="Poppins" w:hAnsi="Poppins" w:cs="Poppins"/>
          <w:i/>
        </w:rPr>
        <w:t xml:space="preserve">konkursowej </w:t>
      </w:r>
      <w:r w:rsidR="005B3F8D">
        <w:rPr>
          <w:rFonts w:ascii="Poppins" w:eastAsia="Poppins" w:hAnsi="Poppins" w:cs="Poppins"/>
          <w:i/>
        </w:rPr>
        <w:t>na </w:t>
      </w:r>
      <w:r w:rsidRPr="00FB7719">
        <w:rPr>
          <w:rFonts w:ascii="Poppins" w:eastAsia="Poppins" w:hAnsi="Poppins" w:cs="Poppins"/>
          <w:i/>
        </w:rPr>
        <w:t xml:space="preserve">stronie internetowej </w:t>
      </w:r>
      <w:r w:rsidR="008D34FD" w:rsidRPr="00FB7719">
        <w:rPr>
          <w:rFonts w:ascii="Poppins" w:eastAsia="Poppins" w:hAnsi="Poppins" w:cs="Poppins"/>
          <w:i/>
        </w:rPr>
        <w:t xml:space="preserve">Organizatora </w:t>
      </w:r>
      <w:r w:rsidRPr="00FB7719">
        <w:rPr>
          <w:rFonts w:ascii="Poppins" w:eastAsia="Poppins" w:hAnsi="Poppins" w:cs="Poppins"/>
          <w:i/>
        </w:rPr>
        <w:t xml:space="preserve">Konkursu oraz na innych nośnikach, tj. stronach internetowych administrowanych przez Organizatora, profilach społecznościowych administrowanych przez Organizatora oraz prezentacjach pokonkursowych. </w:t>
      </w:r>
    </w:p>
    <w:p w14:paraId="756DA86E" w14:textId="77777777" w:rsidR="00FA3FBB" w:rsidRPr="004661B5" w:rsidRDefault="00521B4A" w:rsidP="008065F0">
      <w:pPr>
        <w:spacing w:before="240"/>
        <w:jc w:val="right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 xml:space="preserve">  __________________________________________</w:t>
      </w:r>
    </w:p>
    <w:p w14:paraId="0AE36DFD" w14:textId="1494D0F6" w:rsidR="00EB5328" w:rsidRPr="004661B5" w:rsidRDefault="00521B4A" w:rsidP="008065F0">
      <w:pPr>
        <w:jc w:val="right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</w:rPr>
        <w:t xml:space="preserve"> </w:t>
      </w:r>
      <w:r w:rsidRPr="004661B5">
        <w:rPr>
          <w:rFonts w:ascii="Poppins" w:eastAsia="Poppins" w:hAnsi="Poppins" w:cs="Poppins"/>
          <w:i/>
        </w:rPr>
        <w:t>Miejscowość, data, czytelny podpis</w:t>
      </w:r>
      <w:r w:rsidRPr="004661B5">
        <w:rPr>
          <w:rFonts w:ascii="Poppins" w:eastAsia="Poppins" w:hAnsi="Poppins" w:cs="Poppins"/>
        </w:rPr>
        <w:t xml:space="preserve"> </w:t>
      </w:r>
      <w:r w:rsidRPr="004661B5">
        <w:rPr>
          <w:rFonts w:ascii="Poppins" w:eastAsia="Poppins" w:hAnsi="Poppins" w:cs="Poppins"/>
          <w:i/>
        </w:rPr>
        <w:t>rodzica/opiekuna</w:t>
      </w:r>
    </w:p>
    <w:p w14:paraId="5B4C84A9" w14:textId="77777777" w:rsidR="008D34FD" w:rsidRPr="004661B5" w:rsidRDefault="008D34FD" w:rsidP="00EB5328">
      <w:pPr>
        <w:rPr>
          <w:rFonts w:ascii="Poppins" w:eastAsia="Poppins" w:hAnsi="Poppins" w:cs="Poppins"/>
          <w:b/>
          <w:bCs/>
          <w:i/>
        </w:rPr>
      </w:pPr>
    </w:p>
    <w:p w14:paraId="18283639" w14:textId="247E94FE" w:rsidR="008D34FD" w:rsidRPr="004661B5" w:rsidRDefault="00EB5328" w:rsidP="008065F0">
      <w:pPr>
        <w:jc w:val="both"/>
        <w:rPr>
          <w:rFonts w:ascii="Poppins" w:eastAsia="Poppins" w:hAnsi="Poppins" w:cs="Poppins"/>
          <w:i/>
        </w:rPr>
      </w:pPr>
      <w:r w:rsidRPr="00A14046">
        <w:rPr>
          <w:rFonts w:ascii="Poppins" w:eastAsia="Poppins" w:hAnsi="Poppins" w:cs="Poppins"/>
          <w:b/>
          <w:bCs/>
          <w:i/>
        </w:rPr>
        <w:t xml:space="preserve">Wyrażam </w:t>
      </w:r>
      <w:r w:rsidRPr="004661B5">
        <w:rPr>
          <w:rFonts w:ascii="Poppins" w:eastAsia="Poppins" w:hAnsi="Poppins" w:cs="Poppins"/>
          <w:b/>
          <w:bCs/>
          <w:i/>
        </w:rPr>
        <w:t xml:space="preserve">dobrowolną </w:t>
      </w:r>
      <w:r w:rsidRPr="00A14046">
        <w:rPr>
          <w:rFonts w:ascii="Poppins" w:eastAsia="Poppins" w:hAnsi="Poppins" w:cs="Poppins"/>
          <w:b/>
          <w:bCs/>
          <w:i/>
        </w:rPr>
        <w:t>zgodę</w:t>
      </w:r>
      <w:r w:rsidRPr="004661B5">
        <w:rPr>
          <w:rFonts w:ascii="Poppins" w:eastAsia="Poppins" w:hAnsi="Poppins" w:cs="Poppins"/>
          <w:i/>
        </w:rPr>
        <w:t xml:space="preserve"> na przetwarzanie przez Organizatora Konkursu, danych osobowych dziecka – autora/ki pracy</w:t>
      </w:r>
      <w:r w:rsidR="008D34FD" w:rsidRPr="004661B5">
        <w:rPr>
          <w:rFonts w:ascii="Poppins" w:eastAsia="Poppins" w:hAnsi="Poppins" w:cs="Poppins"/>
          <w:i/>
        </w:rPr>
        <w:t xml:space="preserve">, </w:t>
      </w:r>
      <w:r w:rsidRPr="004661B5">
        <w:rPr>
          <w:rFonts w:ascii="Poppins" w:eastAsia="Poppins" w:hAnsi="Poppins" w:cs="Poppins"/>
          <w:i/>
        </w:rPr>
        <w:t xml:space="preserve">czyli imienia i nazwiska wraz z nazwą szkoły, w celu ogłoszenia wyników na stronie </w:t>
      </w:r>
      <w:r w:rsidRPr="008065F0">
        <w:rPr>
          <w:rFonts w:ascii="Poppins" w:eastAsia="Poppins" w:hAnsi="Poppins" w:cs="Poppins"/>
          <w:i/>
        </w:rPr>
        <w:t xml:space="preserve">internetowej </w:t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Pr="008065F0">
        <w:rPr>
          <w:rFonts w:ascii="Poppins" w:eastAsia="Poppins" w:hAnsi="Poppins" w:cs="Poppins"/>
          <w:i/>
        </w:rPr>
        <w:softHyphen/>
      </w:r>
      <w:r w:rsidR="008065F0" w:rsidRPr="008065F0">
        <w:rPr>
          <w:rFonts w:ascii="Poppins" w:eastAsia="Poppins" w:hAnsi="Poppins" w:cs="Poppins"/>
          <w:i/>
        </w:rPr>
        <w:t>https://portal.ichb.pl/mikroswiaty-wyobrazni/</w:t>
      </w:r>
      <w:r w:rsidRPr="004661B5">
        <w:rPr>
          <w:rFonts w:ascii="Poppins" w:eastAsia="Poppins" w:hAnsi="Poppins" w:cs="Poppins"/>
          <w:i/>
        </w:rPr>
        <w:t xml:space="preserve"> wraz z udostępnieniem pracy konkursowej. Zdaję sobie sprawę, że zgoda może zostać wycofana w dowolnym momencie, co nie wpływa na legalność działań podjętych przez Organizator konkursu przed wycofaniem zgody.</w:t>
      </w:r>
    </w:p>
    <w:p w14:paraId="73948C92" w14:textId="77777777" w:rsidR="00A14046" w:rsidRPr="004661B5" w:rsidRDefault="00A14046" w:rsidP="008065F0">
      <w:pPr>
        <w:spacing w:before="240"/>
        <w:jc w:val="right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 xml:space="preserve">  __________________________________________</w:t>
      </w:r>
    </w:p>
    <w:p w14:paraId="5897BA00" w14:textId="77777777" w:rsidR="00815CFC" w:rsidRDefault="00A14046" w:rsidP="00A14046">
      <w:pPr>
        <w:spacing w:after="240"/>
        <w:jc w:val="right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</w:rPr>
        <w:t xml:space="preserve"> </w:t>
      </w:r>
      <w:r w:rsidRPr="004661B5">
        <w:rPr>
          <w:rFonts w:ascii="Poppins" w:eastAsia="Poppins" w:hAnsi="Poppins" w:cs="Poppins"/>
          <w:i/>
        </w:rPr>
        <w:t>Miejscowość, data, czytelny podpis</w:t>
      </w:r>
      <w:r w:rsidRPr="004661B5">
        <w:rPr>
          <w:rFonts w:ascii="Poppins" w:eastAsia="Poppins" w:hAnsi="Poppins" w:cs="Poppins"/>
        </w:rPr>
        <w:t xml:space="preserve"> </w:t>
      </w:r>
      <w:r w:rsidRPr="004661B5">
        <w:rPr>
          <w:rFonts w:ascii="Poppins" w:eastAsia="Poppins" w:hAnsi="Poppins" w:cs="Poppins"/>
          <w:i/>
        </w:rPr>
        <w:t>rodzica/opiekuna</w:t>
      </w:r>
    </w:p>
    <w:p w14:paraId="6C76C5DA" w14:textId="2C212231" w:rsidR="00EB5328" w:rsidRPr="004661B5" w:rsidRDefault="00EB5328" w:rsidP="00A14046">
      <w:pPr>
        <w:spacing w:after="240"/>
        <w:jc w:val="right"/>
        <w:rPr>
          <w:rFonts w:ascii="Poppins" w:eastAsia="Poppins" w:hAnsi="Poppins" w:cs="Poppins"/>
          <w:i/>
        </w:rPr>
      </w:pPr>
    </w:p>
    <w:p w14:paraId="4B9BE0CE" w14:textId="3E46498D" w:rsidR="00EB5328" w:rsidRPr="004661B5" w:rsidRDefault="00EB5328" w:rsidP="004661B5">
      <w:pPr>
        <w:jc w:val="both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  <w:b/>
          <w:bCs/>
          <w:i/>
        </w:rPr>
        <w:t>Wyrażam dobrowolną zgodę</w:t>
      </w:r>
      <w:r w:rsidR="008D34FD" w:rsidRPr="004661B5">
        <w:rPr>
          <w:rFonts w:ascii="Poppins" w:eastAsia="Poppins" w:hAnsi="Poppins" w:cs="Poppins"/>
          <w:b/>
          <w:bCs/>
          <w:i/>
        </w:rPr>
        <w:t xml:space="preserve"> </w:t>
      </w:r>
      <w:r w:rsidRPr="004661B5">
        <w:rPr>
          <w:rFonts w:ascii="Poppins" w:eastAsia="Poppins" w:hAnsi="Poppins" w:cs="Poppins"/>
          <w:i/>
        </w:rPr>
        <w:t xml:space="preserve">na przetwarzanie przez Organizatora Konkursu, danych osobowych dziecka w postaci jego wizerunku w celu ogłoszenia wyników na stronie internetowej </w:t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hyperlink r:id="rId8" w:history="1">
        <w:r w:rsidR="008065F0" w:rsidRPr="00ED0263">
          <w:rPr>
            <w:rStyle w:val="Hipercze"/>
            <w:rFonts w:ascii="Poppins" w:eastAsia="Poppins" w:hAnsi="Poppins" w:cs="Poppins"/>
            <w:i/>
          </w:rPr>
          <w:t>https://portal.ichb.pl/mikroswiaty-wyobrazni/</w:t>
        </w:r>
      </w:hyperlink>
      <w:r w:rsidR="008065F0">
        <w:rPr>
          <w:rFonts w:ascii="Poppins" w:eastAsia="Poppins" w:hAnsi="Poppins" w:cs="Poppins"/>
          <w:i/>
        </w:rPr>
        <w:t xml:space="preserve"> </w:t>
      </w:r>
      <w:r w:rsidRPr="004661B5">
        <w:rPr>
          <w:rFonts w:ascii="Poppins" w:eastAsia="Poppins" w:hAnsi="Poppins" w:cs="Poppins"/>
          <w:i/>
        </w:rPr>
        <w:t>wraz z udostępnieniem pracy konkursowej. Zdaję sobie sprawę, że zgoda może zostać wycofana w dowolnym momencie, co nie wpływa na legalność działań podjętych przez Organizator konkursu przed wycofaniem zgody.</w:t>
      </w:r>
    </w:p>
    <w:p w14:paraId="0121A241" w14:textId="77777777" w:rsidR="00EB5328" w:rsidRPr="004661B5" w:rsidRDefault="00EB5328" w:rsidP="00EB5328">
      <w:pPr>
        <w:rPr>
          <w:rFonts w:ascii="Poppins" w:eastAsia="Poppins" w:hAnsi="Poppins" w:cs="Poppins"/>
          <w:i/>
        </w:rPr>
      </w:pPr>
    </w:p>
    <w:p w14:paraId="415B4ABD" w14:textId="77777777" w:rsidR="00A14046" w:rsidRPr="004661B5" w:rsidRDefault="00A14046" w:rsidP="00A14046">
      <w:pPr>
        <w:spacing w:before="120" w:after="120"/>
        <w:jc w:val="right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 xml:space="preserve">  __________________________________________</w:t>
      </w:r>
    </w:p>
    <w:p w14:paraId="664F123E" w14:textId="0E298DD1" w:rsidR="00A14046" w:rsidRPr="004661B5" w:rsidRDefault="00A14046" w:rsidP="00A14046">
      <w:pPr>
        <w:spacing w:after="240"/>
        <w:jc w:val="right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</w:rPr>
        <w:t xml:space="preserve"> </w:t>
      </w:r>
      <w:r w:rsidRPr="004661B5">
        <w:rPr>
          <w:rFonts w:ascii="Poppins" w:eastAsia="Poppins" w:hAnsi="Poppins" w:cs="Poppins"/>
          <w:i/>
        </w:rPr>
        <w:t>Miejscowość, data, czytelny podpis</w:t>
      </w:r>
      <w:r w:rsidRPr="004661B5">
        <w:rPr>
          <w:rFonts w:ascii="Poppins" w:eastAsia="Poppins" w:hAnsi="Poppins" w:cs="Poppins"/>
        </w:rPr>
        <w:t xml:space="preserve"> </w:t>
      </w:r>
      <w:r w:rsidRPr="004661B5">
        <w:rPr>
          <w:rFonts w:ascii="Poppins" w:eastAsia="Poppins" w:hAnsi="Poppins" w:cs="Poppins"/>
          <w:i/>
        </w:rPr>
        <w:t>rodzica/opiekuna</w:t>
      </w:r>
    </w:p>
    <w:p w14:paraId="0107729A" w14:textId="1D7A51C9" w:rsidR="00EB5328" w:rsidRPr="004661B5" w:rsidRDefault="00EB5328">
      <w:pPr>
        <w:rPr>
          <w:rFonts w:ascii="Poppins" w:eastAsia="Poppins" w:hAnsi="Poppins" w:cs="Poppins"/>
          <w:i/>
        </w:rPr>
      </w:pPr>
    </w:p>
    <w:p w14:paraId="6722F885" w14:textId="77777777" w:rsidR="00811754" w:rsidRDefault="00811754">
      <w:pPr>
        <w:rPr>
          <w:rFonts w:ascii="Poppins" w:eastAsia="Poppins" w:hAnsi="Poppins" w:cs="Poppins"/>
          <w:i/>
        </w:rPr>
      </w:pPr>
    </w:p>
    <w:p w14:paraId="3FEC0C6F" w14:textId="77777777" w:rsidR="008065F0" w:rsidRDefault="008065F0">
      <w:pPr>
        <w:rPr>
          <w:rFonts w:ascii="Poppins" w:eastAsia="Poppins" w:hAnsi="Poppins" w:cs="Poppins"/>
          <w:i/>
        </w:rPr>
      </w:pPr>
    </w:p>
    <w:p w14:paraId="40A17B11" w14:textId="77777777" w:rsidR="008065F0" w:rsidRDefault="008065F0">
      <w:pPr>
        <w:rPr>
          <w:rFonts w:ascii="Poppins" w:eastAsia="Poppins" w:hAnsi="Poppins" w:cs="Poppins"/>
          <w:i/>
        </w:rPr>
      </w:pPr>
    </w:p>
    <w:p w14:paraId="7187ECF9" w14:textId="77777777" w:rsidR="008065F0" w:rsidRDefault="008065F0">
      <w:pPr>
        <w:rPr>
          <w:rFonts w:ascii="Poppins" w:eastAsia="Poppins" w:hAnsi="Poppins" w:cs="Poppins"/>
          <w:i/>
        </w:rPr>
      </w:pPr>
    </w:p>
    <w:p w14:paraId="01143141" w14:textId="77777777" w:rsidR="008065F0" w:rsidRDefault="008065F0">
      <w:pPr>
        <w:rPr>
          <w:rFonts w:ascii="Poppins" w:eastAsia="Poppins" w:hAnsi="Poppins" w:cs="Poppins"/>
          <w:i/>
        </w:rPr>
      </w:pPr>
    </w:p>
    <w:p w14:paraId="17C5615E" w14:textId="77777777" w:rsidR="008065F0" w:rsidRDefault="008065F0">
      <w:pPr>
        <w:rPr>
          <w:rFonts w:ascii="Poppins" w:eastAsia="Poppins" w:hAnsi="Poppins" w:cs="Poppins"/>
          <w:i/>
        </w:rPr>
      </w:pPr>
    </w:p>
    <w:p w14:paraId="2FD5F397" w14:textId="77777777" w:rsidR="008065F0" w:rsidRDefault="008065F0">
      <w:pPr>
        <w:rPr>
          <w:rFonts w:ascii="Poppins" w:eastAsia="Poppins" w:hAnsi="Poppins" w:cs="Poppins"/>
          <w:i/>
        </w:rPr>
      </w:pPr>
    </w:p>
    <w:p w14:paraId="0A926676" w14:textId="77777777" w:rsidR="008065F0" w:rsidRDefault="008065F0">
      <w:pPr>
        <w:rPr>
          <w:rFonts w:ascii="Poppins" w:eastAsia="Poppins" w:hAnsi="Poppins" w:cs="Poppins"/>
          <w:i/>
        </w:rPr>
      </w:pPr>
    </w:p>
    <w:p w14:paraId="753D22A3" w14:textId="77777777" w:rsidR="008065F0" w:rsidRDefault="008065F0">
      <w:pPr>
        <w:rPr>
          <w:rFonts w:ascii="Poppins" w:eastAsia="Poppins" w:hAnsi="Poppins" w:cs="Poppins"/>
          <w:i/>
        </w:rPr>
      </w:pPr>
    </w:p>
    <w:p w14:paraId="104584EB" w14:textId="77777777" w:rsidR="008065F0" w:rsidRDefault="008065F0">
      <w:pPr>
        <w:rPr>
          <w:rFonts w:ascii="Poppins" w:eastAsia="Poppins" w:hAnsi="Poppins" w:cs="Poppins"/>
          <w:i/>
        </w:rPr>
      </w:pPr>
    </w:p>
    <w:p w14:paraId="2E4E5183" w14:textId="77777777" w:rsidR="008065F0" w:rsidRDefault="008065F0">
      <w:pPr>
        <w:rPr>
          <w:rFonts w:ascii="Poppins" w:eastAsia="Poppins" w:hAnsi="Poppins" w:cs="Poppins"/>
          <w:i/>
        </w:rPr>
      </w:pPr>
    </w:p>
    <w:p w14:paraId="63A4BF12" w14:textId="77777777" w:rsidR="008065F0" w:rsidRDefault="008065F0">
      <w:pPr>
        <w:rPr>
          <w:rFonts w:ascii="Poppins" w:eastAsia="Poppins" w:hAnsi="Poppins" w:cs="Poppins"/>
          <w:i/>
        </w:rPr>
      </w:pPr>
    </w:p>
    <w:p w14:paraId="21ABD6F3" w14:textId="77777777" w:rsidR="008065F0" w:rsidRDefault="008065F0">
      <w:pPr>
        <w:rPr>
          <w:rFonts w:ascii="Poppins" w:eastAsia="Poppins" w:hAnsi="Poppins" w:cs="Poppins"/>
          <w:i/>
        </w:rPr>
      </w:pPr>
    </w:p>
    <w:p w14:paraId="3F23D6AC" w14:textId="77777777" w:rsidR="008065F0" w:rsidRDefault="008065F0">
      <w:pPr>
        <w:rPr>
          <w:rFonts w:ascii="Poppins" w:eastAsia="Poppins" w:hAnsi="Poppins" w:cs="Poppins"/>
          <w:i/>
        </w:rPr>
      </w:pPr>
    </w:p>
    <w:p w14:paraId="63D1E10A" w14:textId="77777777" w:rsidR="008065F0" w:rsidRDefault="008065F0">
      <w:pPr>
        <w:rPr>
          <w:rFonts w:ascii="Poppins" w:eastAsia="Poppins" w:hAnsi="Poppins" w:cs="Poppins"/>
          <w:i/>
        </w:rPr>
      </w:pPr>
    </w:p>
    <w:p w14:paraId="47D2D3AE" w14:textId="77777777" w:rsidR="008065F0" w:rsidRDefault="008065F0">
      <w:pPr>
        <w:rPr>
          <w:rFonts w:ascii="Poppins" w:eastAsia="Poppins" w:hAnsi="Poppins" w:cs="Poppins"/>
          <w:i/>
        </w:rPr>
      </w:pPr>
    </w:p>
    <w:p w14:paraId="39C04517" w14:textId="77777777" w:rsidR="008065F0" w:rsidRDefault="008065F0">
      <w:pPr>
        <w:rPr>
          <w:rFonts w:ascii="Poppins" w:eastAsia="Poppins" w:hAnsi="Poppins" w:cs="Poppins"/>
          <w:i/>
        </w:rPr>
      </w:pPr>
    </w:p>
    <w:p w14:paraId="1F40AF15" w14:textId="77777777" w:rsidR="008065F0" w:rsidRDefault="008065F0">
      <w:pPr>
        <w:rPr>
          <w:rFonts w:ascii="Poppins" w:eastAsia="Poppins" w:hAnsi="Poppins" w:cs="Poppins"/>
          <w:i/>
        </w:rPr>
      </w:pPr>
    </w:p>
    <w:p w14:paraId="28B13AB4" w14:textId="77777777" w:rsidR="008065F0" w:rsidRDefault="008065F0">
      <w:pPr>
        <w:rPr>
          <w:rFonts w:ascii="Poppins" w:eastAsia="Poppins" w:hAnsi="Poppins" w:cs="Poppins"/>
          <w:i/>
        </w:rPr>
      </w:pPr>
    </w:p>
    <w:p w14:paraId="6F850062" w14:textId="77777777" w:rsidR="008065F0" w:rsidRDefault="008065F0">
      <w:pPr>
        <w:rPr>
          <w:rFonts w:ascii="Poppins" w:eastAsia="Poppins" w:hAnsi="Poppins" w:cs="Poppins"/>
          <w:i/>
        </w:rPr>
      </w:pPr>
    </w:p>
    <w:p w14:paraId="4F6511CF" w14:textId="77777777" w:rsidR="008065F0" w:rsidRDefault="008065F0">
      <w:pPr>
        <w:rPr>
          <w:rFonts w:ascii="Poppins" w:eastAsia="Poppins" w:hAnsi="Poppins" w:cs="Poppins"/>
          <w:i/>
        </w:rPr>
      </w:pPr>
    </w:p>
    <w:p w14:paraId="1FEB8E36" w14:textId="77777777" w:rsidR="008065F0" w:rsidRDefault="008065F0">
      <w:pPr>
        <w:rPr>
          <w:rFonts w:ascii="Poppins" w:eastAsia="Poppins" w:hAnsi="Poppins" w:cs="Poppins"/>
          <w:i/>
        </w:rPr>
      </w:pPr>
    </w:p>
    <w:p w14:paraId="75CCF63E" w14:textId="77777777" w:rsidR="008065F0" w:rsidRDefault="008065F0">
      <w:pPr>
        <w:rPr>
          <w:rFonts w:ascii="Poppins" w:eastAsia="Poppins" w:hAnsi="Poppins" w:cs="Poppins"/>
          <w:i/>
        </w:rPr>
      </w:pPr>
    </w:p>
    <w:p w14:paraId="1BBFEE33" w14:textId="77777777" w:rsidR="008065F0" w:rsidRDefault="008065F0">
      <w:pPr>
        <w:rPr>
          <w:rFonts w:ascii="Poppins" w:eastAsia="Poppins" w:hAnsi="Poppins" w:cs="Poppins"/>
          <w:i/>
        </w:rPr>
      </w:pPr>
    </w:p>
    <w:sectPr w:rsidR="008065F0">
      <w:headerReference w:type="default" r:id="rId9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21D644" w14:textId="77777777" w:rsidR="003743B6" w:rsidRDefault="003743B6">
      <w:pPr>
        <w:spacing w:line="240" w:lineRule="auto"/>
      </w:pPr>
      <w:r>
        <w:separator/>
      </w:r>
    </w:p>
  </w:endnote>
  <w:endnote w:type="continuationSeparator" w:id="0">
    <w:p w14:paraId="6BB080F9" w14:textId="77777777" w:rsidR="003743B6" w:rsidRDefault="003743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oppins">
    <w:altName w:val="Times New Roman"/>
    <w:charset w:val="EE"/>
    <w:family w:val="auto"/>
    <w:pitch w:val="variable"/>
    <w:sig w:usb0="00008007" w:usb1="00000000" w:usb2="00000000" w:usb3="00000000" w:csb0="0000009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3914D7" w14:textId="77777777" w:rsidR="003743B6" w:rsidRDefault="003743B6">
      <w:pPr>
        <w:spacing w:line="240" w:lineRule="auto"/>
      </w:pPr>
      <w:r>
        <w:separator/>
      </w:r>
    </w:p>
  </w:footnote>
  <w:footnote w:type="continuationSeparator" w:id="0">
    <w:p w14:paraId="2748E3F7" w14:textId="77777777" w:rsidR="003743B6" w:rsidRDefault="003743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C80D2" w14:textId="0D5E9DF0" w:rsidR="00831C0B" w:rsidRPr="009A4721" w:rsidRDefault="00BA4596" w:rsidP="00831C0B">
    <w:pPr>
      <w:pStyle w:val="paragraph"/>
      <w:spacing w:before="0" w:beforeAutospacing="0" w:after="0" w:afterAutospacing="0"/>
      <w:ind w:left="2880"/>
      <w:textAlignment w:val="baseline"/>
      <w:rPr>
        <w:sz w:val="20"/>
      </w:rPr>
    </w:pPr>
    <w:r w:rsidRPr="009A4721">
      <w:rPr>
        <w:i/>
        <w:noProof/>
        <w:sz w:val="20"/>
      </w:rPr>
      <w:drawing>
        <wp:anchor distT="0" distB="0" distL="114300" distR="114300" simplePos="0" relativeHeight="251658240" behindDoc="0" locked="0" layoutInCell="1" allowOverlap="1" wp14:anchorId="74B67BB2" wp14:editId="0F69EE62">
          <wp:simplePos x="0" y="0"/>
          <wp:positionH relativeFrom="margin">
            <wp:align>left</wp:align>
          </wp:positionH>
          <wp:positionV relativeFrom="paragraph">
            <wp:posOffset>76200</wp:posOffset>
          </wp:positionV>
          <wp:extent cx="1143000" cy="380365"/>
          <wp:effectExtent l="0" t="0" r="0" b="63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znaki_strona_ww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00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A4721">
      <w:rPr>
        <w:i/>
        <w:noProof/>
        <w:sz w:val="20"/>
      </w:rPr>
      <w:drawing>
        <wp:anchor distT="0" distB="0" distL="114300" distR="114300" simplePos="0" relativeHeight="251659264" behindDoc="0" locked="0" layoutInCell="1" allowOverlap="1" wp14:anchorId="0155D6A8" wp14:editId="5BC55C0B">
          <wp:simplePos x="0" y="0"/>
          <wp:positionH relativeFrom="column">
            <wp:posOffset>1266825</wp:posOffset>
          </wp:positionH>
          <wp:positionV relativeFrom="paragraph">
            <wp:posOffset>9525</wp:posOffset>
          </wp:positionV>
          <wp:extent cx="1352550" cy="474345"/>
          <wp:effectExtent l="0" t="0" r="0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01_znak_siatka_podstawowy_kolor_biale_tl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550" cy="474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1C0B" w:rsidRPr="009A4721">
      <w:rPr>
        <w:rStyle w:val="normaltextrun"/>
        <w:rFonts w:ascii="Calibri" w:hAnsi="Calibri" w:cs="Calibri"/>
        <w:sz w:val="18"/>
        <w:szCs w:val="22"/>
      </w:rPr>
      <w:t>Projekt pt. „</w:t>
    </w:r>
    <w:bookmarkStart w:id="2" w:name="_Hlk209520011"/>
    <w:r w:rsidR="00831C0B" w:rsidRPr="009A4721">
      <w:rPr>
        <w:rStyle w:val="normaltextrun"/>
        <w:rFonts w:ascii="Calibri" w:hAnsi="Calibri" w:cs="Calibri"/>
        <w:i/>
        <w:iCs/>
        <w:sz w:val="18"/>
        <w:szCs w:val="22"/>
      </w:rPr>
      <w:t>Mikroświaty wyobraźni – biologia, chemia i sztuka w jednym kadrze”</w:t>
    </w:r>
    <w:r w:rsidR="00831C0B" w:rsidRPr="009A4721">
      <w:rPr>
        <w:rStyle w:val="normaltextrun"/>
        <w:rFonts w:ascii="Calibri" w:hAnsi="Calibri" w:cs="Calibri"/>
        <w:sz w:val="18"/>
        <w:szCs w:val="22"/>
      </w:rPr>
      <w:t xml:space="preserve"> </w:t>
    </w:r>
    <w:r w:rsidR="004670D7" w:rsidRPr="009A4721">
      <w:rPr>
        <w:rStyle w:val="normaltextrun"/>
        <w:rFonts w:ascii="Calibri" w:hAnsi="Calibri" w:cs="Calibri"/>
        <w:sz w:val="18"/>
        <w:szCs w:val="22"/>
      </w:rPr>
      <w:t>do</w:t>
    </w:r>
    <w:r w:rsidR="00831C0B" w:rsidRPr="009A4721">
      <w:rPr>
        <w:rStyle w:val="normaltextrun"/>
        <w:rFonts w:ascii="Calibri" w:hAnsi="Calibri" w:cs="Calibri"/>
        <w:sz w:val="18"/>
        <w:szCs w:val="22"/>
      </w:rPr>
      <w:t xml:space="preserve">finansowany ze środków Ministra Edukacji Narodowej w ramach </w:t>
    </w:r>
    <w:r w:rsidRPr="009A4721">
      <w:rPr>
        <w:rStyle w:val="normaltextrun"/>
        <w:rFonts w:ascii="Calibri" w:hAnsi="Calibri" w:cs="Calibri"/>
        <w:sz w:val="18"/>
        <w:szCs w:val="22"/>
      </w:rPr>
      <w:t>p</w:t>
    </w:r>
    <w:r w:rsidR="00831C0B" w:rsidRPr="009A4721">
      <w:rPr>
        <w:rStyle w:val="normaltextrun"/>
        <w:rFonts w:ascii="Calibri" w:hAnsi="Calibri" w:cs="Calibri"/>
        <w:sz w:val="18"/>
        <w:szCs w:val="22"/>
      </w:rPr>
      <w:t>rogramu „Odkrywcy” na 2025 r.</w:t>
    </w:r>
    <w:r w:rsidR="00831C0B" w:rsidRPr="009A4721">
      <w:rPr>
        <w:rStyle w:val="eop"/>
        <w:rFonts w:ascii="Calibri" w:hAnsi="Calibri" w:cs="Calibri"/>
        <w:sz w:val="18"/>
        <w:szCs w:val="22"/>
      </w:rPr>
      <w:t> </w:t>
    </w:r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B6356"/>
    <w:multiLevelType w:val="hybridMultilevel"/>
    <w:tmpl w:val="BB1A86DC"/>
    <w:lvl w:ilvl="0" w:tplc="CA9A091C">
      <w:start w:val="1"/>
      <w:numFmt w:val="lowerLetter"/>
      <w:lvlText w:val="%1)"/>
      <w:lvlJc w:val="left"/>
      <w:pPr>
        <w:ind w:left="1080" w:hanging="360"/>
      </w:pPr>
      <w:rPr>
        <w:rFonts w:ascii="Poppins" w:eastAsia="Poppins" w:hAnsi="Poppins" w:cs="Poppins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372FAE"/>
    <w:multiLevelType w:val="hybridMultilevel"/>
    <w:tmpl w:val="D4C05E22"/>
    <w:lvl w:ilvl="0" w:tplc="B5DA1326">
      <w:start w:val="1"/>
      <w:numFmt w:val="lowerLetter"/>
      <w:lvlText w:val="%1)"/>
      <w:lvlJc w:val="left"/>
      <w:pPr>
        <w:ind w:left="1080" w:hanging="360"/>
      </w:pPr>
      <w:rPr>
        <w:rFonts w:ascii="Poppins" w:eastAsia="Poppins" w:hAnsi="Poppins" w:cs="Poppins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1874ED"/>
    <w:multiLevelType w:val="multilevel"/>
    <w:tmpl w:val="DD28E6BE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u w:val="none"/>
      </w:rPr>
    </w:lvl>
  </w:abstractNum>
  <w:abstractNum w:abstractNumId="3" w15:restartNumberingAfterBreak="0">
    <w:nsid w:val="0A9F2233"/>
    <w:multiLevelType w:val="multilevel"/>
    <w:tmpl w:val="68842682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AAF1C70"/>
    <w:multiLevelType w:val="multilevel"/>
    <w:tmpl w:val="70D64FE8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120" w:hanging="360"/>
      </w:pPr>
      <w:rPr>
        <w:u w:val="none"/>
      </w:rPr>
    </w:lvl>
  </w:abstractNum>
  <w:abstractNum w:abstractNumId="5" w15:restartNumberingAfterBreak="0">
    <w:nsid w:val="0CE42705"/>
    <w:multiLevelType w:val="hybridMultilevel"/>
    <w:tmpl w:val="2DB283CC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59E05D4"/>
    <w:multiLevelType w:val="multilevel"/>
    <w:tmpl w:val="9A5091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95C024F"/>
    <w:multiLevelType w:val="hybridMultilevel"/>
    <w:tmpl w:val="DCE4B8AA"/>
    <w:lvl w:ilvl="0" w:tplc="5E320E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606AA3"/>
    <w:multiLevelType w:val="multilevel"/>
    <w:tmpl w:val="84D68C6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Poppins" w:eastAsia="Poppins" w:hAnsi="Poppins" w:cs="Poppins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1BFC4B86"/>
    <w:multiLevelType w:val="multilevel"/>
    <w:tmpl w:val="306620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D631585"/>
    <w:multiLevelType w:val="hybridMultilevel"/>
    <w:tmpl w:val="8124A892"/>
    <w:lvl w:ilvl="0" w:tplc="04150017">
      <w:start w:val="1"/>
      <w:numFmt w:val="lowerLetter"/>
      <w:lvlText w:val="%1)"/>
      <w:lvlJc w:val="left"/>
      <w:pPr>
        <w:ind w:left="2160" w:hanging="360"/>
      </w:pPr>
    </w:lvl>
    <w:lvl w:ilvl="1" w:tplc="04150019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5160691"/>
    <w:multiLevelType w:val="multilevel"/>
    <w:tmpl w:val="25824F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544596C"/>
    <w:multiLevelType w:val="multilevel"/>
    <w:tmpl w:val="98F2F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385849"/>
    <w:multiLevelType w:val="multilevel"/>
    <w:tmpl w:val="46301E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8C95AEB"/>
    <w:multiLevelType w:val="multilevel"/>
    <w:tmpl w:val="D7D000B2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20808BF"/>
    <w:multiLevelType w:val="multilevel"/>
    <w:tmpl w:val="799AA6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FA7350E"/>
    <w:multiLevelType w:val="hybridMultilevel"/>
    <w:tmpl w:val="A06CF74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1B3AD7B6">
      <w:start w:val="5"/>
      <w:numFmt w:val="decimal"/>
      <w:lvlText w:val="%3"/>
      <w:lvlJc w:val="left"/>
      <w:pPr>
        <w:ind w:left="306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3803A04"/>
    <w:multiLevelType w:val="multilevel"/>
    <w:tmpl w:val="B8F2BA6A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4E76DF"/>
    <w:multiLevelType w:val="multilevel"/>
    <w:tmpl w:val="2D22D4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ADC1C9B"/>
    <w:multiLevelType w:val="hybridMultilevel"/>
    <w:tmpl w:val="576EA40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E97FCD"/>
    <w:multiLevelType w:val="hybridMultilevel"/>
    <w:tmpl w:val="50E247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115EEA"/>
    <w:multiLevelType w:val="hybridMultilevel"/>
    <w:tmpl w:val="F7729726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39C8DF0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BE54EE"/>
    <w:multiLevelType w:val="multilevel"/>
    <w:tmpl w:val="F2E275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37328CE"/>
    <w:multiLevelType w:val="multilevel"/>
    <w:tmpl w:val="168A1EE4"/>
    <w:lvl w:ilvl="0">
      <w:start w:val="3"/>
      <w:numFmt w:val="decimal"/>
      <w:lvlText w:val="%1."/>
      <w:lvlJc w:val="left"/>
      <w:pPr>
        <w:ind w:left="720" w:hanging="360"/>
      </w:pPr>
      <w:rPr>
        <w:b w:val="0"/>
        <w:bCs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577854FA"/>
    <w:multiLevelType w:val="multilevel"/>
    <w:tmpl w:val="8D1298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586154B5"/>
    <w:multiLevelType w:val="multilevel"/>
    <w:tmpl w:val="D362E39C"/>
    <w:lvl w:ilvl="0">
      <w:start w:val="6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8DE1163"/>
    <w:multiLevelType w:val="multilevel"/>
    <w:tmpl w:val="70EA3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ACC024A"/>
    <w:multiLevelType w:val="multilevel"/>
    <w:tmpl w:val="FD4A843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C696CC7"/>
    <w:multiLevelType w:val="multilevel"/>
    <w:tmpl w:val="A404C8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5D333487"/>
    <w:multiLevelType w:val="multilevel"/>
    <w:tmpl w:val="C1A8EF1E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5DE73F7A"/>
    <w:multiLevelType w:val="hybridMultilevel"/>
    <w:tmpl w:val="C3ECD256"/>
    <w:lvl w:ilvl="0" w:tplc="0415000F">
      <w:start w:val="1"/>
      <w:numFmt w:val="decimal"/>
      <w:lvlText w:val="%1.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0117906"/>
    <w:multiLevelType w:val="hybridMultilevel"/>
    <w:tmpl w:val="4B8CB5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223A3A"/>
    <w:multiLevelType w:val="multilevel"/>
    <w:tmpl w:val="140A0174"/>
    <w:lvl w:ilvl="0">
      <w:start w:val="8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746A5858"/>
    <w:multiLevelType w:val="hybridMultilevel"/>
    <w:tmpl w:val="BD48FCCA"/>
    <w:lvl w:ilvl="0" w:tplc="794246FC">
      <w:start w:val="1"/>
      <w:numFmt w:val="lowerLetter"/>
      <w:lvlText w:val="%1)"/>
      <w:lvlJc w:val="left"/>
      <w:pPr>
        <w:ind w:left="1080" w:hanging="360"/>
      </w:pPr>
      <w:rPr>
        <w:rFonts w:ascii="Poppins" w:eastAsia="Poppins" w:hAnsi="Poppins" w:cs="Poppins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7345BD9"/>
    <w:multiLevelType w:val="multilevel"/>
    <w:tmpl w:val="306620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7ABA03DF"/>
    <w:multiLevelType w:val="multilevel"/>
    <w:tmpl w:val="3DA8A39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7E5D7718"/>
    <w:multiLevelType w:val="multilevel"/>
    <w:tmpl w:val="70EA3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639266832">
    <w:abstractNumId w:val="2"/>
  </w:num>
  <w:num w:numId="2" w16cid:durableId="1058554439">
    <w:abstractNumId w:val="25"/>
  </w:num>
  <w:num w:numId="3" w16cid:durableId="1837988022">
    <w:abstractNumId w:val="17"/>
  </w:num>
  <w:num w:numId="4" w16cid:durableId="1402630866">
    <w:abstractNumId w:val="4"/>
  </w:num>
  <w:num w:numId="5" w16cid:durableId="1020206537">
    <w:abstractNumId w:val="32"/>
  </w:num>
  <w:num w:numId="6" w16cid:durableId="1831680309">
    <w:abstractNumId w:val="6"/>
  </w:num>
  <w:num w:numId="7" w16cid:durableId="1429548125">
    <w:abstractNumId w:val="18"/>
  </w:num>
  <w:num w:numId="8" w16cid:durableId="809861024">
    <w:abstractNumId w:val="15"/>
  </w:num>
  <w:num w:numId="9" w16cid:durableId="641425214">
    <w:abstractNumId w:val="28"/>
  </w:num>
  <w:num w:numId="10" w16cid:durableId="1648197271">
    <w:abstractNumId w:val="11"/>
  </w:num>
  <w:num w:numId="11" w16cid:durableId="1490712543">
    <w:abstractNumId w:val="24"/>
  </w:num>
  <w:num w:numId="12" w16cid:durableId="688144669">
    <w:abstractNumId w:val="3"/>
  </w:num>
  <w:num w:numId="13" w16cid:durableId="631642002">
    <w:abstractNumId w:val="29"/>
  </w:num>
  <w:num w:numId="14" w16cid:durableId="346520256">
    <w:abstractNumId w:val="36"/>
  </w:num>
  <w:num w:numId="15" w16cid:durableId="1355226081">
    <w:abstractNumId w:val="9"/>
  </w:num>
  <w:num w:numId="16" w16cid:durableId="444350351">
    <w:abstractNumId w:val="14"/>
  </w:num>
  <w:num w:numId="17" w16cid:durableId="1200438666">
    <w:abstractNumId w:val="13"/>
  </w:num>
  <w:num w:numId="18" w16cid:durableId="623120985">
    <w:abstractNumId w:val="35"/>
  </w:num>
  <w:num w:numId="19" w16cid:durableId="1672558402">
    <w:abstractNumId w:val="27"/>
  </w:num>
  <w:num w:numId="20" w16cid:durableId="1588492136">
    <w:abstractNumId w:val="22"/>
  </w:num>
  <w:num w:numId="21" w16cid:durableId="251015884">
    <w:abstractNumId w:val="23"/>
  </w:num>
  <w:num w:numId="22" w16cid:durableId="2075811839">
    <w:abstractNumId w:val="30"/>
  </w:num>
  <w:num w:numId="23" w16cid:durableId="1894078792">
    <w:abstractNumId w:val="31"/>
  </w:num>
  <w:num w:numId="24" w16cid:durableId="1241793866">
    <w:abstractNumId w:val="34"/>
  </w:num>
  <w:num w:numId="25" w16cid:durableId="21245364">
    <w:abstractNumId w:val="12"/>
  </w:num>
  <w:num w:numId="26" w16cid:durableId="1303076436">
    <w:abstractNumId w:val="5"/>
  </w:num>
  <w:num w:numId="27" w16cid:durableId="2126725522">
    <w:abstractNumId w:val="1"/>
  </w:num>
  <w:num w:numId="28" w16cid:durableId="2128157501">
    <w:abstractNumId w:val="33"/>
  </w:num>
  <w:num w:numId="29" w16cid:durableId="1008868116">
    <w:abstractNumId w:val="0"/>
  </w:num>
  <w:num w:numId="30" w16cid:durableId="1368291160">
    <w:abstractNumId w:val="8"/>
  </w:num>
  <w:num w:numId="31" w16cid:durableId="978338703">
    <w:abstractNumId w:val="7"/>
  </w:num>
  <w:num w:numId="32" w16cid:durableId="916862984">
    <w:abstractNumId w:val="19"/>
  </w:num>
  <w:num w:numId="33" w16cid:durableId="193078171">
    <w:abstractNumId w:val="10"/>
  </w:num>
  <w:num w:numId="34" w16cid:durableId="1475489435">
    <w:abstractNumId w:val="21"/>
  </w:num>
  <w:num w:numId="35" w16cid:durableId="765807758">
    <w:abstractNumId w:val="16"/>
  </w:num>
  <w:num w:numId="36" w16cid:durableId="2146846359">
    <w:abstractNumId w:val="20"/>
  </w:num>
  <w:num w:numId="37" w16cid:durableId="104328499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TI1NDY0sLQ0NTdV0lEKTi0uzszPAykwrAUAls1YDiwAAAA="/>
  </w:docVars>
  <w:rsids>
    <w:rsidRoot w:val="00FA3FBB"/>
    <w:rsid w:val="000026BD"/>
    <w:rsid w:val="000044F4"/>
    <w:rsid w:val="00017149"/>
    <w:rsid w:val="00027838"/>
    <w:rsid w:val="00034747"/>
    <w:rsid w:val="00042521"/>
    <w:rsid w:val="0005244A"/>
    <w:rsid w:val="00074DE8"/>
    <w:rsid w:val="00085677"/>
    <w:rsid w:val="000A537D"/>
    <w:rsid w:val="000C454D"/>
    <w:rsid w:val="000C7ED9"/>
    <w:rsid w:val="000E2A89"/>
    <w:rsid w:val="000E6BD2"/>
    <w:rsid w:val="000F28CE"/>
    <w:rsid w:val="001026F9"/>
    <w:rsid w:val="001656E7"/>
    <w:rsid w:val="001671CE"/>
    <w:rsid w:val="001B2A0B"/>
    <w:rsid w:val="001E7D9E"/>
    <w:rsid w:val="002128B1"/>
    <w:rsid w:val="002155FF"/>
    <w:rsid w:val="002370A0"/>
    <w:rsid w:val="00255A82"/>
    <w:rsid w:val="00264791"/>
    <w:rsid w:val="00266971"/>
    <w:rsid w:val="00270B83"/>
    <w:rsid w:val="0029183F"/>
    <w:rsid w:val="00295E40"/>
    <w:rsid w:val="002B2510"/>
    <w:rsid w:val="002C12D2"/>
    <w:rsid w:val="002D52EA"/>
    <w:rsid w:val="002E6D5E"/>
    <w:rsid w:val="0030230D"/>
    <w:rsid w:val="00303472"/>
    <w:rsid w:val="003378EB"/>
    <w:rsid w:val="003743B6"/>
    <w:rsid w:val="00383CF0"/>
    <w:rsid w:val="003C0334"/>
    <w:rsid w:val="003C393E"/>
    <w:rsid w:val="003C7181"/>
    <w:rsid w:val="003C7D20"/>
    <w:rsid w:val="003D185A"/>
    <w:rsid w:val="003D4C29"/>
    <w:rsid w:val="00401249"/>
    <w:rsid w:val="00407A18"/>
    <w:rsid w:val="004139E4"/>
    <w:rsid w:val="00414FAD"/>
    <w:rsid w:val="004279E5"/>
    <w:rsid w:val="004661B5"/>
    <w:rsid w:val="004670D7"/>
    <w:rsid w:val="00481E69"/>
    <w:rsid w:val="00490389"/>
    <w:rsid w:val="00496761"/>
    <w:rsid w:val="004A3619"/>
    <w:rsid w:val="004B19E8"/>
    <w:rsid w:val="004B5052"/>
    <w:rsid w:val="004F28B8"/>
    <w:rsid w:val="00505098"/>
    <w:rsid w:val="00514AFB"/>
    <w:rsid w:val="00521B4A"/>
    <w:rsid w:val="00523A27"/>
    <w:rsid w:val="00540F2D"/>
    <w:rsid w:val="00546166"/>
    <w:rsid w:val="00554DB4"/>
    <w:rsid w:val="00561E15"/>
    <w:rsid w:val="005876A3"/>
    <w:rsid w:val="005A2537"/>
    <w:rsid w:val="005B3F8D"/>
    <w:rsid w:val="005B434B"/>
    <w:rsid w:val="005D0CEF"/>
    <w:rsid w:val="006047A5"/>
    <w:rsid w:val="00617D4E"/>
    <w:rsid w:val="00633DE6"/>
    <w:rsid w:val="00651A84"/>
    <w:rsid w:val="006612F5"/>
    <w:rsid w:val="0069326F"/>
    <w:rsid w:val="00695887"/>
    <w:rsid w:val="006B02D0"/>
    <w:rsid w:val="006C5492"/>
    <w:rsid w:val="00725B3B"/>
    <w:rsid w:val="00730786"/>
    <w:rsid w:val="0073179E"/>
    <w:rsid w:val="00780CF8"/>
    <w:rsid w:val="007947F9"/>
    <w:rsid w:val="007B0A99"/>
    <w:rsid w:val="007D6F1C"/>
    <w:rsid w:val="008065F0"/>
    <w:rsid w:val="00811754"/>
    <w:rsid w:val="00815CFC"/>
    <w:rsid w:val="00830D8C"/>
    <w:rsid w:val="00831C0B"/>
    <w:rsid w:val="008714A4"/>
    <w:rsid w:val="0087278B"/>
    <w:rsid w:val="00877DE0"/>
    <w:rsid w:val="008B1B5C"/>
    <w:rsid w:val="008D34FD"/>
    <w:rsid w:val="008E5ECC"/>
    <w:rsid w:val="008E70D5"/>
    <w:rsid w:val="008F46E9"/>
    <w:rsid w:val="00912C9E"/>
    <w:rsid w:val="00921101"/>
    <w:rsid w:val="009378A3"/>
    <w:rsid w:val="009539AA"/>
    <w:rsid w:val="0097560D"/>
    <w:rsid w:val="009A4721"/>
    <w:rsid w:val="009B3704"/>
    <w:rsid w:val="009B43CB"/>
    <w:rsid w:val="009C5370"/>
    <w:rsid w:val="009E3978"/>
    <w:rsid w:val="009F6C26"/>
    <w:rsid w:val="00A00448"/>
    <w:rsid w:val="00A14046"/>
    <w:rsid w:val="00A358A4"/>
    <w:rsid w:val="00A4150B"/>
    <w:rsid w:val="00A42343"/>
    <w:rsid w:val="00A432C4"/>
    <w:rsid w:val="00B11E65"/>
    <w:rsid w:val="00B122AF"/>
    <w:rsid w:val="00B32E8F"/>
    <w:rsid w:val="00B43C18"/>
    <w:rsid w:val="00B5380E"/>
    <w:rsid w:val="00B55925"/>
    <w:rsid w:val="00B8699D"/>
    <w:rsid w:val="00B95690"/>
    <w:rsid w:val="00BA4596"/>
    <w:rsid w:val="00BA49B4"/>
    <w:rsid w:val="00BC10F9"/>
    <w:rsid w:val="00C1648A"/>
    <w:rsid w:val="00C17B73"/>
    <w:rsid w:val="00C40829"/>
    <w:rsid w:val="00CB5BB1"/>
    <w:rsid w:val="00D6725A"/>
    <w:rsid w:val="00D76DA0"/>
    <w:rsid w:val="00D83C37"/>
    <w:rsid w:val="00DA77AF"/>
    <w:rsid w:val="00DD0FAA"/>
    <w:rsid w:val="00DF47D0"/>
    <w:rsid w:val="00E420E3"/>
    <w:rsid w:val="00E51079"/>
    <w:rsid w:val="00E57D58"/>
    <w:rsid w:val="00E651E9"/>
    <w:rsid w:val="00E651EE"/>
    <w:rsid w:val="00EA2F9F"/>
    <w:rsid w:val="00EB5328"/>
    <w:rsid w:val="00EC4F21"/>
    <w:rsid w:val="00F14F38"/>
    <w:rsid w:val="00F373D4"/>
    <w:rsid w:val="00F47223"/>
    <w:rsid w:val="00F530A3"/>
    <w:rsid w:val="00F74908"/>
    <w:rsid w:val="00FA3AF4"/>
    <w:rsid w:val="00FA3FBB"/>
    <w:rsid w:val="00FB16A5"/>
    <w:rsid w:val="00FB7719"/>
    <w:rsid w:val="00FE1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8F68931"/>
  <w15:docId w15:val="{C5DE36EC-93A1-435D-A6B3-32AE19F2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pPr>
      <w:keepNext/>
      <w:keepLines/>
      <w:spacing w:after="320"/>
    </w:pPr>
    <w:rPr>
      <w:color w:val="666666"/>
      <w:sz w:val="30"/>
      <w:szCs w:val="30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D0CE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D0CEF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831C0B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C0B"/>
  </w:style>
  <w:style w:type="paragraph" w:styleId="Stopka">
    <w:name w:val="footer"/>
    <w:basedOn w:val="Normalny"/>
    <w:link w:val="StopkaZnak"/>
    <w:uiPriority w:val="99"/>
    <w:unhideWhenUsed/>
    <w:rsid w:val="00831C0B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C0B"/>
  </w:style>
  <w:style w:type="paragraph" w:customStyle="1" w:styleId="paragraph">
    <w:name w:val="paragraph"/>
    <w:basedOn w:val="Normalny"/>
    <w:rsid w:val="00831C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character" w:customStyle="1" w:styleId="normaltextrun">
    <w:name w:val="normaltextrun"/>
    <w:basedOn w:val="Domylnaczcionkaakapitu"/>
    <w:rsid w:val="00831C0B"/>
  </w:style>
  <w:style w:type="character" w:customStyle="1" w:styleId="eop">
    <w:name w:val="eop"/>
    <w:basedOn w:val="Domylnaczcionkaakapitu"/>
    <w:rsid w:val="00831C0B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1C0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1C0B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026F9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255A82"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BA4596"/>
    <w:rPr>
      <w:color w:val="800080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693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paragraph" w:styleId="Poprawka">
    <w:name w:val="Revision"/>
    <w:hidden/>
    <w:uiPriority w:val="99"/>
    <w:semiHidden/>
    <w:rsid w:val="00730786"/>
    <w:pPr>
      <w:spacing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74DE8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74DE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74DE8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54D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3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4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66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89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26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322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9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8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ichb.pl/mikroswiaty-wyobrazn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F9B50-1479-4298-B2AF-60A9D3B77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5</Pages>
  <Words>1006</Words>
  <Characters>6847</Characters>
  <Application>Microsoft Office Word</Application>
  <DocSecurity>0</DocSecurity>
  <Lines>152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CHB PAN POZNAŃ</Company>
  <LinksUpToDate>false</LinksUpToDate>
  <CharactersWithSpaces>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</dc:creator>
  <cp:lastModifiedBy>Marcin Osuch</cp:lastModifiedBy>
  <cp:revision>6</cp:revision>
  <dcterms:created xsi:type="dcterms:W3CDTF">2025-10-03T09:08:00Z</dcterms:created>
  <dcterms:modified xsi:type="dcterms:W3CDTF">2025-10-07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4daa3e-0bc4-4eaf-b1e0-f944630e9f81</vt:lpwstr>
  </property>
</Properties>
</file>